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725A5" w14:textId="77777777" w:rsidR="00DB6EED" w:rsidRPr="00DB6EED" w:rsidRDefault="00DB6EED" w:rsidP="00DB6EED">
      <w:pPr>
        <w:pStyle w:val="Title"/>
        <w:jc w:val="center"/>
        <w:rPr>
          <w:rFonts w:eastAsia="Times New Roman"/>
          <w:lang w:eastAsia="en-AU"/>
        </w:rPr>
      </w:pPr>
      <w:r w:rsidRPr="00DB6EED">
        <w:rPr>
          <w:rFonts w:eastAsia="Times New Roman"/>
          <w:lang w:eastAsia="en-AU"/>
        </w:rPr>
        <w:t>KIT205 Data Structures and Algorithms</w:t>
      </w:r>
      <w:r w:rsidRPr="00DB6EED">
        <w:rPr>
          <w:rFonts w:eastAsia="Times New Roman"/>
          <w:lang w:eastAsia="en-AU"/>
        </w:rPr>
        <w:br/>
        <w:t>Assignment 3</w:t>
      </w:r>
    </w:p>
    <w:p w14:paraId="45D84074" w14:textId="77777777" w:rsidR="00DB6EED" w:rsidRPr="00DB6EED" w:rsidRDefault="00DB6EED" w:rsidP="00DB6EED">
      <w:pPr>
        <w:pStyle w:val="Heading1"/>
        <w:ind w:left="-426"/>
        <w:rPr>
          <w:rFonts w:eastAsia="Times New Roman"/>
          <w:lang w:eastAsia="en-AU"/>
        </w:rPr>
      </w:pPr>
      <w:r w:rsidRPr="00DB6EED">
        <w:rPr>
          <w:rFonts w:eastAsia="Times New Roman"/>
          <w:lang w:eastAsia="en-AU"/>
        </w:rPr>
        <w:t>Introduction</w:t>
      </w:r>
    </w:p>
    <w:p w14:paraId="142D82A7" w14:textId="77777777" w:rsidR="00DB6EED" w:rsidRPr="00DB6EED" w:rsidRDefault="00000000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hyperlink r:id="rId5" w:tgtFrame="_blank" w:history="1">
        <w:r w:rsidR="00DB6EED" w:rsidRPr="00DB6EED">
          <w:rPr>
            <w:rFonts w:ascii="inherit" w:eastAsia="Times New Roman" w:hAnsi="inherit" w:cs="Arial"/>
            <w:color w:val="006FBF"/>
            <w:sz w:val="24"/>
            <w:szCs w:val="24"/>
            <w:lang w:eastAsia="en-AU"/>
          </w:rPr>
          <w:t>Ticket to Ride</w:t>
        </w:r>
      </w:hyperlink>
      <w:r w:rsidR="00DB6EED" w:rsidRPr="00DB6EED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 is a popular board game that involves </w:t>
      </w:r>
      <w:r w:rsidR="00DB6EED" w:rsidRPr="006922F2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connecting cities in a given railroad</w:t>
      </w:r>
      <w:r w:rsidR="00DB6EED" w:rsidRPr="00DB6EED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 </w:t>
      </w:r>
      <w:r w:rsidR="00DB6EED" w:rsidRPr="006922F2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network</w:t>
      </w:r>
      <w:r w:rsidR="00DB6EED" w:rsidRPr="00DB6EED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>.  In this assignment you will prototype some potential approaches for creating an AI player for this game (since the AI players for the computerised version are currently terrible!)</w:t>
      </w:r>
    </w:p>
    <w:p w14:paraId="0AFF1FC8" w14:textId="77777777" w:rsidR="006922F2" w:rsidRDefault="00DB6EED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The basic gameplay of Ticket to Ride r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equire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players to 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fulfill "tickets"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at are 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randomly selected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.  </w:t>
      </w:r>
    </w:p>
    <w:p w14:paraId="14ACEB64" w14:textId="13B8A90D" w:rsidR="006922F2" w:rsidRDefault="00DB6EED" w:rsidP="006922F2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A ticket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consists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of </w:t>
      </w:r>
      <w:r w:rsid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2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 cities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at 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need to be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connected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.  </w:t>
      </w:r>
    </w:p>
    <w:p w14:paraId="53CEA22A" w14:textId="77777777" w:rsidR="006922F2" w:rsidRDefault="00DB6EED" w:rsidP="006922F2">
      <w:pPr>
        <w:pStyle w:val="ListParagraph"/>
        <w:numPr>
          <w:ilvl w:val="1"/>
          <w:numId w:val="8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6922F2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Adjacent cities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are 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connected by placing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e 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required number of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rain </w:t>
      </w:r>
      <w:r w:rsidRPr="006922F2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tokens on the track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.  </w:t>
      </w:r>
    </w:p>
    <w:p w14:paraId="30F9F259" w14:textId="1E570114" w:rsidR="00DB6EED" w:rsidRPr="00CB2696" w:rsidRDefault="00DB6EED" w:rsidP="00CB2696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While there are other complications in the full game, the </w:t>
      </w:r>
      <w:r w:rsidRPr="006C6014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basis of a good strategy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is to </w:t>
      </w:r>
      <w:r w:rsidRPr="006C6014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fulfill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6C6014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your tickets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6C6014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using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6C6014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the </w:t>
      </w:r>
      <w:r w:rsidRPr="006C6014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least number of train tokens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="003C7DF4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–</w:t>
      </w:r>
      <w:r w:rsidRPr="006922F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="00CB269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i.e. </w:t>
      </w:r>
      <w:r w:rsidR="003C7DF4" w:rsidRPr="00CB269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can</w:t>
      </w:r>
      <w:r w:rsidRPr="00CB269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 fulfill more tickets with</w:t>
      </w:r>
      <w:r w:rsidRPr="00CB269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e </w:t>
      </w:r>
      <w:r w:rsidRPr="00CB269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fixed number of </w:t>
      </w:r>
      <w:r w:rsidRPr="00CB269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train </w:t>
      </w:r>
      <w:r w:rsidRPr="00CB269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tokens available</w:t>
      </w:r>
      <w:r w:rsidRPr="00CB269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.</w:t>
      </w:r>
    </w:p>
    <w:p w14:paraId="7FD30437" w14:textId="77777777" w:rsidR="00DB6EED" w:rsidRPr="00DB6EED" w:rsidRDefault="00DB6EED" w:rsidP="00DB6EED">
      <w:pPr>
        <w:pStyle w:val="Heading2"/>
        <w:rPr>
          <w:rFonts w:eastAsia="Times New Roman"/>
          <w:lang w:eastAsia="en-AU"/>
        </w:rPr>
      </w:pPr>
      <w:r w:rsidRPr="00DB6EED">
        <w:rPr>
          <w:rFonts w:eastAsia="Times New Roman"/>
          <w:lang w:eastAsia="en-AU"/>
        </w:rPr>
        <w:t>Data Structures and Input</w:t>
      </w:r>
    </w:p>
    <w:p w14:paraId="5D55A18C" w14:textId="77777777" w:rsidR="00DB6EED" w:rsidRPr="00DB6EED" w:rsidRDefault="00DB6EED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We will represent the map using the following data structures, as used in tutorials.</w:t>
      </w:r>
    </w:p>
    <w:p w14:paraId="39236388" w14:textId="77777777" w:rsidR="00DB6EED" w:rsidRPr="00DB6EED" w:rsidRDefault="00DB6EED" w:rsidP="00DB6E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</w:pPr>
      <w:r w:rsidRPr="002D4F10">
        <w:rPr>
          <w:rFonts w:ascii="Consolas" w:eastAsia="Times New Roman" w:hAnsi="Consolas" w:cs="Courier New"/>
          <w:color w:val="0070C0"/>
          <w:sz w:val="24"/>
          <w:szCs w:val="24"/>
          <w:lang w:eastAsia="en-AU"/>
        </w:rPr>
        <w:t xml:space="preserve">typedef struct </w:t>
      </w:r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edge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{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   </w:t>
      </w:r>
      <w:r w:rsidRPr="002D4F10">
        <w:rPr>
          <w:rFonts w:ascii="Consolas" w:eastAsia="Times New Roman" w:hAnsi="Consolas" w:cs="Courier New"/>
          <w:color w:val="0070C0"/>
          <w:sz w:val="24"/>
          <w:szCs w:val="24"/>
          <w:lang w:eastAsia="en-AU"/>
        </w:rPr>
        <w:t>in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</w:t>
      </w:r>
      <w:proofErr w:type="spellStart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to_vertex</w:t>
      </w:r>
      <w:proofErr w:type="spellEnd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   </w:t>
      </w:r>
      <w:r w:rsidRPr="002D4F10">
        <w:rPr>
          <w:rFonts w:ascii="Consolas" w:eastAsia="Times New Roman" w:hAnsi="Consolas" w:cs="Courier New"/>
          <w:color w:val="0070C0"/>
          <w:sz w:val="24"/>
          <w:szCs w:val="24"/>
          <w:lang w:eastAsia="en-AU"/>
        </w:rPr>
        <w:t>in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weight; 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} </w:t>
      </w:r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Edge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2D4F10">
        <w:rPr>
          <w:rFonts w:ascii="Consolas" w:eastAsia="Times New Roman" w:hAnsi="Consolas" w:cs="Courier New"/>
          <w:color w:val="0070C0"/>
          <w:sz w:val="24"/>
          <w:szCs w:val="24"/>
          <w:lang w:eastAsia="en-AU"/>
        </w:rPr>
        <w:t>typedef struc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</w:t>
      </w:r>
      <w:proofErr w:type="spellStart"/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edgeNode</w:t>
      </w:r>
      <w:proofErr w:type="spellEnd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{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   </w:t>
      </w:r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Edge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</w:t>
      </w:r>
      <w:proofErr w:type="spellStart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edge</w:t>
      </w:r>
      <w:proofErr w:type="spellEnd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   </w:t>
      </w:r>
      <w:r w:rsidRPr="002D4F10">
        <w:rPr>
          <w:rFonts w:ascii="Consolas" w:eastAsia="Times New Roman" w:hAnsi="Consolas" w:cs="Courier New"/>
          <w:color w:val="0070C0"/>
          <w:sz w:val="24"/>
          <w:szCs w:val="24"/>
          <w:lang w:eastAsia="en-AU"/>
        </w:rPr>
        <w:t>struc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</w:t>
      </w:r>
      <w:proofErr w:type="spellStart"/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edgeNode</w:t>
      </w:r>
      <w:proofErr w:type="spellEnd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*next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} *</w:t>
      </w:r>
      <w:proofErr w:type="spellStart"/>
      <w:r w:rsidRPr="002D4F10">
        <w:rPr>
          <w:rFonts w:ascii="Consolas" w:eastAsia="Times New Roman" w:hAnsi="Consolas" w:cs="Courier New"/>
          <w:color w:val="FF0000"/>
          <w:sz w:val="24"/>
          <w:szCs w:val="24"/>
          <w:lang w:eastAsia="en-AU"/>
        </w:rPr>
        <w:t>EdgeNodePtr</w:t>
      </w:r>
      <w:proofErr w:type="spellEnd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2D4F10">
        <w:rPr>
          <w:rFonts w:ascii="Consolas" w:eastAsia="Times New Roman" w:hAnsi="Consolas" w:cs="Courier New"/>
          <w:color w:val="0070C0"/>
          <w:sz w:val="24"/>
          <w:szCs w:val="24"/>
          <w:lang w:eastAsia="en-AU"/>
        </w:rPr>
        <w:t>typedef struc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</w:t>
      </w:r>
      <w:proofErr w:type="spellStart"/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edgeList</w:t>
      </w:r>
      <w:proofErr w:type="spellEnd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{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   </w:t>
      </w:r>
      <w:proofErr w:type="spellStart"/>
      <w:r w:rsidRPr="002D4F10">
        <w:rPr>
          <w:rFonts w:ascii="Consolas" w:eastAsia="Times New Roman" w:hAnsi="Consolas" w:cs="Courier New"/>
          <w:color w:val="FF0000"/>
          <w:sz w:val="24"/>
          <w:szCs w:val="24"/>
          <w:lang w:eastAsia="en-AU"/>
        </w:rPr>
        <w:t>EdgeNodePtr</w:t>
      </w:r>
      <w:proofErr w:type="spellEnd"/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head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} </w:t>
      </w:r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EdgeLis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2D4F10">
        <w:rPr>
          <w:rFonts w:ascii="Consolas" w:eastAsia="Times New Roman" w:hAnsi="Consolas" w:cs="Courier New"/>
          <w:color w:val="0070C0"/>
          <w:sz w:val="24"/>
          <w:szCs w:val="24"/>
          <w:lang w:eastAsia="en-AU"/>
        </w:rPr>
        <w:t>typedef struc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</w:t>
      </w:r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graph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{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   </w:t>
      </w:r>
      <w:r w:rsidRPr="002D4F10">
        <w:rPr>
          <w:rFonts w:ascii="Consolas" w:eastAsia="Times New Roman" w:hAnsi="Consolas" w:cs="Courier New"/>
          <w:color w:val="0070C0"/>
          <w:sz w:val="24"/>
          <w:szCs w:val="24"/>
          <w:lang w:eastAsia="en-AU"/>
        </w:rPr>
        <w:t>in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V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   </w:t>
      </w:r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EdgeList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 *</w:t>
      </w:r>
      <w:r w:rsidRPr="002D4F10">
        <w:rPr>
          <w:rFonts w:ascii="Consolas" w:eastAsia="Times New Roman" w:hAnsi="Consolas" w:cs="Courier New"/>
          <w:color w:val="FF0000"/>
          <w:sz w:val="24"/>
          <w:szCs w:val="24"/>
          <w:lang w:eastAsia="en-AU"/>
        </w:rPr>
        <w:t>edges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;</w:t>
      </w:r>
      <w:r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 xml:space="preserve">} </w:t>
      </w:r>
      <w:r w:rsidRPr="002D4F10">
        <w:rPr>
          <w:rFonts w:ascii="Consolas" w:eastAsia="Times New Roman" w:hAnsi="Consolas" w:cs="Courier New"/>
          <w:color w:val="00B050"/>
          <w:sz w:val="24"/>
          <w:szCs w:val="24"/>
          <w:lang w:eastAsia="en-AU"/>
        </w:rPr>
        <w:t>Graph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t>;</w:t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br/>
      </w:r>
      <w:r w:rsidRPr="00DB6EED">
        <w:rPr>
          <w:rFonts w:ascii="Consolas" w:eastAsia="Times New Roman" w:hAnsi="Consolas" w:cs="Courier New"/>
          <w:color w:val="212529"/>
          <w:sz w:val="24"/>
          <w:szCs w:val="24"/>
          <w:lang w:eastAsia="en-AU"/>
        </w:rPr>
        <w:br/>
      </w:r>
    </w:p>
    <w:p w14:paraId="5FBF5B1D" w14:textId="77777777" w:rsidR="004862CB" w:rsidRDefault="004862CB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</w:p>
    <w:p w14:paraId="49B106FB" w14:textId="4E77A9F1" w:rsidR="00102412" w:rsidRDefault="00DB6EED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In this case, </w:t>
      </w:r>
    </w:p>
    <w:p w14:paraId="3F7ABB26" w14:textId="77777777" w:rsidR="00102412" w:rsidRDefault="00DB6EED" w:rsidP="00102412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102412">
        <w:rPr>
          <w:rFonts w:ascii="Arial" w:eastAsia="Times New Roman" w:hAnsi="Arial" w:cs="Arial"/>
          <w:color w:val="494C4E"/>
          <w:sz w:val="24"/>
          <w:szCs w:val="24"/>
          <w:lang w:eastAsia="en-AU"/>
        </w:rPr>
        <w:lastRenderedPageBreak/>
        <w:t xml:space="preserve">the </w:t>
      </w:r>
      <w:r w:rsidRPr="0010241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vertices represent the cities</w:t>
      </w:r>
      <w:r w:rsidRPr="0010241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on the map, and </w:t>
      </w:r>
    </w:p>
    <w:p w14:paraId="1DAE32EC" w14:textId="0EE698A5" w:rsidR="00DB6EED" w:rsidRPr="00102412" w:rsidRDefault="00DB6EED" w:rsidP="00102412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10241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the </w:t>
      </w:r>
      <w:r w:rsidRPr="0010241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edge weight </w:t>
      </w:r>
      <w:r w:rsidRPr="0010241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will be the </w:t>
      </w:r>
      <w:r w:rsidRPr="00102412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number of train tokens required </w:t>
      </w:r>
      <w:r w:rsidRPr="00102412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to connect adjacent cities.  </w:t>
      </w:r>
    </w:p>
    <w:p w14:paraId="274FAC5C" w14:textId="77777777" w:rsidR="00703916" w:rsidRDefault="00DB6EED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We will also use the same redirected input method used in tutorials to create the graph.  However, the graph in this case is </w:t>
      </w:r>
      <w:r w:rsidRPr="00703916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undirected</w:t>
      </w:r>
      <w:r w:rsidRPr="0070391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,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so </w:t>
      </w:r>
      <w:r w:rsidRPr="00703916">
        <w:rPr>
          <w:rFonts w:ascii="Arial" w:eastAsia="Times New Roman" w:hAnsi="Arial" w:cs="Arial"/>
          <w:b/>
          <w:bCs/>
          <w:color w:val="494C4E"/>
          <w:sz w:val="24"/>
          <w:szCs w:val="24"/>
          <w:highlight w:val="yellow"/>
          <w:lang w:eastAsia="en-AU"/>
        </w:rPr>
        <w:t>two</w:t>
      </w:r>
      <w:r w:rsidRPr="0070391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edges need to be added for each pair of adjacent citie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.  </w:t>
      </w:r>
    </w:p>
    <w:p w14:paraId="4C34FAF7" w14:textId="554B7965" w:rsidR="00703916" w:rsidRDefault="00DB6EED" w:rsidP="00703916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i.e. if cities 2 and 7 are adjacent</w:t>
      </w:r>
      <w:r w:rsid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="00703916"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sym w:font="Wingdings" w:char="F0E0"/>
      </w: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an edge needs to be added from vertex 2 to 7 </w:t>
      </w:r>
      <w:r w:rsidRPr="00703916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and</w:t>
      </w: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 from vertex 7 to 2.  </w:t>
      </w:r>
    </w:p>
    <w:p w14:paraId="3EE44B65" w14:textId="721935E1" w:rsidR="00DB6EED" w:rsidRPr="00703916" w:rsidRDefault="00DB6EED" w:rsidP="00703916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The graph input will </w:t>
      </w:r>
      <w:r w:rsidRPr="0070391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include only edges</w:t>
      </w: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70391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from cities with a lower index</w:t>
      </w: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70391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to cities with</w:t>
      </w: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a </w:t>
      </w:r>
      <w:r w:rsidRPr="0070391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higher index</w:t>
      </w: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, but you </w:t>
      </w:r>
      <w:r w:rsidRPr="004E3250">
        <w:rPr>
          <w:rFonts w:ascii="Arial" w:eastAsia="Times New Roman" w:hAnsi="Arial" w:cs="Arial"/>
          <w:color w:val="494C4E"/>
          <w:sz w:val="24"/>
          <w:szCs w:val="24"/>
          <w:highlight w:val="cyan"/>
          <w:lang w:eastAsia="en-AU"/>
        </w:rPr>
        <w:t>must also add the edges in the other direction</w:t>
      </w:r>
      <w:r w:rsidRPr="00703916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.</w:t>
      </w:r>
    </w:p>
    <w:p w14:paraId="243C6151" w14:textId="2D714C41" w:rsidR="00622CD7" w:rsidRDefault="00DB6EED" w:rsidP="00622CD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The graph input will then be followed by input for a given number of tickets.  For example, the following input will create a graph of </w:t>
      </w:r>
      <w:r w:rsidRPr="00703916">
        <w:rPr>
          <w:rFonts w:ascii="Arial" w:eastAsia="Times New Roman" w:hAnsi="Arial" w:cs="Arial"/>
          <w:b/>
          <w:bCs/>
          <w:color w:val="CF2A27"/>
          <w:sz w:val="24"/>
          <w:szCs w:val="24"/>
          <w:highlight w:val="yellow"/>
          <w:lang w:eastAsia="en-AU"/>
        </w:rPr>
        <w:t>7</w:t>
      </w:r>
      <w:r w:rsidRPr="0070391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citie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, </w:t>
      </w:r>
    </w:p>
    <w:p w14:paraId="572D3C5B" w14:textId="70E700B5" w:rsidR="00DB6EED" w:rsidRPr="00DB6EED" w:rsidRDefault="00DB6EED" w:rsidP="00622CD7">
      <w:pPr>
        <w:shd w:val="clear" w:color="auto" w:fill="FFFFFF"/>
        <w:spacing w:after="100" w:afterAutospacing="1" w:line="240" w:lineRule="auto"/>
        <w:ind w:firstLine="720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with </w:t>
      </w:r>
      <w:r w:rsidRPr="00622CD7">
        <w:rPr>
          <w:rFonts w:ascii="Arial" w:eastAsia="Times New Roman" w:hAnsi="Arial" w:cs="Arial"/>
          <w:b/>
          <w:bCs/>
          <w:color w:val="009E0F"/>
          <w:sz w:val="24"/>
          <w:szCs w:val="24"/>
          <w:highlight w:val="yellow"/>
          <w:lang w:eastAsia="en-AU"/>
        </w:rPr>
        <w:t>2</w:t>
      </w:r>
      <w:r w:rsidRPr="00622CD7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ticket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from cities 2 to 4 and 0 to 1:</w:t>
      </w:r>
    </w:p>
    <w:p w14:paraId="7D7140A7" w14:textId="657DD562" w:rsidR="00DB6EED" w:rsidRPr="00DB6EED" w:rsidRDefault="007C4174" w:rsidP="00DB6E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</w:pPr>
      <w:r w:rsidRPr="007C4174">
        <w:rPr>
          <w:rFonts w:ascii="Arial" w:eastAsia="Times New Roman" w:hAnsi="Arial" w:cs="Arial"/>
          <w:noProof/>
          <w:color w:val="494C4E"/>
          <w:sz w:val="24"/>
          <w:szCs w:val="24"/>
          <w:lang w:eastAsia="en-AU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19FB532F" wp14:editId="3D832202">
                <wp:simplePos x="0" y="0"/>
                <wp:positionH relativeFrom="column">
                  <wp:posOffset>923925</wp:posOffset>
                </wp:positionH>
                <wp:positionV relativeFrom="paragraph">
                  <wp:posOffset>2660015</wp:posOffset>
                </wp:positionV>
                <wp:extent cx="1628775" cy="276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877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9B42F4" w14:textId="7FF0B5AD" w:rsidR="007C4174" w:rsidRDefault="007C4174">
                            <w:r>
                              <w:t>Tickets to be fulfil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FB53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2.75pt;margin-top:209.45pt;width:128.25pt;height:21.7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">
                <v:textbox>
                  <w:txbxContent>
                    <w:p w14:paraId="0D9B42F4" w14:textId="7FF0B5AD" w:rsidR="007C4174" w:rsidRDefault="007C4174">
                      <w:r>
                        <w:t>Tickets to be fulfill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54E14">
        <w:rPr>
          <w:rFonts w:ascii="Arial" w:eastAsia="Times New Roman" w:hAnsi="Arial" w:cs="Arial"/>
          <w:noProof/>
          <w:color w:val="494C4E"/>
          <w:sz w:val="24"/>
          <w:szCs w:val="24"/>
          <w:lang w:eastAsia="en-AU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179D8A3B" wp14:editId="26F254EE">
                <wp:simplePos x="0" y="0"/>
                <wp:positionH relativeFrom="column">
                  <wp:posOffset>4980460</wp:posOffset>
                </wp:positionH>
                <wp:positionV relativeFrom="paragraph">
                  <wp:posOffset>2402031</wp:posOffset>
                </wp:positionV>
                <wp:extent cx="254880" cy="236520"/>
                <wp:effectExtent l="95250" t="152400" r="107315" b="163830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254880" cy="23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3AF07D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8" o:spid="_x0000_s1026" type="#_x0000_t75" style="position:absolute;margin-left:387.9pt;margin-top:180.65pt;width:28.55pt;height:35.6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">
                <v:imagedata r:id="rId7" o:title=""/>
              </v:shape>
            </w:pict>
          </mc:Fallback>
        </mc:AlternateContent>
      </w:r>
      <w:r w:rsidR="00054E14">
        <w:rPr>
          <w:rFonts w:ascii="Arial" w:eastAsia="Times New Roman" w:hAnsi="Arial" w:cs="Arial"/>
          <w:noProof/>
          <w:color w:val="494C4E"/>
          <w:sz w:val="24"/>
          <w:szCs w:val="24"/>
          <w:lang w:eastAsia="en-AU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0CCA4828" wp14:editId="18474CDE">
                <wp:simplePos x="0" y="0"/>
                <wp:positionH relativeFrom="column">
                  <wp:posOffset>4438300</wp:posOffset>
                </wp:positionH>
                <wp:positionV relativeFrom="paragraph">
                  <wp:posOffset>768711</wp:posOffset>
                </wp:positionV>
                <wp:extent cx="256320" cy="219240"/>
                <wp:effectExtent l="95250" t="133350" r="106045" b="180975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56320" cy="21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C50E7B" id="Ink 67" o:spid="_x0000_s1026" type="#_x0000_t75" style="position:absolute;margin-left:345.25pt;margin-top:52.05pt;width:28.7pt;height:34.2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">
                <v:imagedata r:id="rId9" o:title=""/>
              </v:shape>
            </w:pict>
          </mc:Fallback>
        </mc:AlternateContent>
      </w:r>
      <w:r w:rsidR="00054E14">
        <w:rPr>
          <w:rFonts w:ascii="Arial" w:eastAsia="Times New Roman" w:hAnsi="Arial" w:cs="Arial"/>
          <w:noProof/>
          <w:color w:val="494C4E"/>
          <w:sz w:val="24"/>
          <w:szCs w:val="24"/>
          <w:lang w:eastAsia="en-AU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53522164" wp14:editId="114BEF5F">
                <wp:simplePos x="0" y="0"/>
                <wp:positionH relativeFrom="column">
                  <wp:posOffset>5018980</wp:posOffset>
                </wp:positionH>
                <wp:positionV relativeFrom="paragraph">
                  <wp:posOffset>854751</wp:posOffset>
                </wp:positionV>
                <wp:extent cx="281880" cy="152280"/>
                <wp:effectExtent l="76200" t="152400" r="118745" b="153035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81880" cy="15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B64A9C" id="Ink 66" o:spid="_x0000_s1026" type="#_x0000_t75" style="position:absolute;margin-left:391pt;margin-top:58.8pt;width:30.7pt;height:29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">
                <v:imagedata r:id="rId11" o:title=""/>
              </v:shape>
            </w:pict>
          </mc:Fallback>
        </mc:AlternateContent>
      </w:r>
      <w:r w:rsidR="00054E14">
        <w:rPr>
          <w:rFonts w:ascii="Arial" w:eastAsia="Times New Roman" w:hAnsi="Arial" w:cs="Arial"/>
          <w:noProof/>
          <w:color w:val="494C4E"/>
          <w:sz w:val="24"/>
          <w:szCs w:val="24"/>
          <w:lang w:eastAsia="en-AU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09DF3A56" wp14:editId="162A8C02">
                <wp:simplePos x="0" y="0"/>
                <wp:positionH relativeFrom="column">
                  <wp:posOffset>1930540</wp:posOffset>
                </wp:positionH>
                <wp:positionV relativeFrom="paragraph">
                  <wp:posOffset>1640271</wp:posOffset>
                </wp:positionV>
                <wp:extent cx="310680" cy="326880"/>
                <wp:effectExtent l="95250" t="133350" r="108585" b="168910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10680" cy="32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742C3" id="Ink 65" o:spid="_x0000_s1026" type="#_x0000_t75" style="position:absolute;margin-left:147.8pt;margin-top:120.65pt;width:32.95pt;height:42.7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">
                <v:imagedata r:id="rId13" o:title=""/>
              </v:shape>
            </w:pict>
          </mc:Fallback>
        </mc:AlternateContent>
      </w:r>
      <w:r w:rsidR="00054E14">
        <w:rPr>
          <w:rFonts w:ascii="Arial" w:eastAsia="Times New Roman" w:hAnsi="Arial" w:cs="Arial"/>
          <w:noProof/>
          <w:color w:val="494C4E"/>
          <w:sz w:val="24"/>
          <w:szCs w:val="24"/>
          <w:lang w:eastAsia="en-AU"/>
        </w:rPr>
        <w:drawing>
          <wp:anchor distT="0" distB="0" distL="114300" distR="114300" simplePos="0" relativeHeight="251701248" behindDoc="0" locked="0" layoutInCell="1" allowOverlap="1" wp14:anchorId="7B2FB47C" wp14:editId="75AF0EFA">
            <wp:simplePos x="0" y="0"/>
            <wp:positionH relativeFrom="column">
              <wp:posOffset>1912620</wp:posOffset>
            </wp:positionH>
            <wp:positionV relativeFrom="paragraph">
              <wp:posOffset>7620</wp:posOffset>
            </wp:positionV>
            <wp:extent cx="3503295" cy="2679065"/>
            <wp:effectExtent l="0" t="0" r="1905" b="6985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295" cy="26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2CD7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3F6BE78D" wp14:editId="43E445F6">
                <wp:simplePos x="0" y="0"/>
                <wp:positionH relativeFrom="column">
                  <wp:posOffset>-394335</wp:posOffset>
                </wp:positionH>
                <wp:positionV relativeFrom="paragraph">
                  <wp:posOffset>2209165</wp:posOffset>
                </wp:positionV>
                <wp:extent cx="1356995" cy="347200"/>
                <wp:effectExtent l="38100" t="57150" r="0" b="5334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356995" cy="34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A36B9F" id="Ink 29" o:spid="_x0000_s1026" type="#_x0000_t75" style="position:absolute;margin-left:-31.75pt;margin-top:173.25pt;width:108.25pt;height:28.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">
                <v:imagedata r:id="rId16" o:title=""/>
              </v:shape>
            </w:pict>
          </mc:Fallback>
        </mc:AlternateContent>
      </w:r>
      <w:r w:rsidR="00F77FD3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070C4439" wp14:editId="2FE37360">
                <wp:simplePos x="0" y="0"/>
                <wp:positionH relativeFrom="column">
                  <wp:posOffset>-319995</wp:posOffset>
                </wp:positionH>
                <wp:positionV relativeFrom="paragraph">
                  <wp:posOffset>1928300</wp:posOffset>
                </wp:positionV>
                <wp:extent cx="110880" cy="170640"/>
                <wp:effectExtent l="38100" t="38100" r="41910" b="5842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10880" cy="17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94EDAF" id="Ink 24" o:spid="_x0000_s1026" type="#_x0000_t75" style="position:absolute;margin-left:-25.9pt;margin-top:151.15pt;width:10.15pt;height:14.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">
                <v:imagedata r:id="rId18" o:title=""/>
              </v:shape>
            </w:pict>
          </mc:Fallback>
        </mc:AlternateContent>
      </w:r>
      <w:r w:rsidR="00F77FD3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18B73764" wp14:editId="33B10F25">
                <wp:simplePos x="0" y="0"/>
                <wp:positionH relativeFrom="column">
                  <wp:posOffset>-266715</wp:posOffset>
                </wp:positionH>
                <wp:positionV relativeFrom="paragraph">
                  <wp:posOffset>1528700</wp:posOffset>
                </wp:positionV>
                <wp:extent cx="78120" cy="181800"/>
                <wp:effectExtent l="57150" t="38100" r="36195" b="4699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78120" cy="1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727084" id="Ink 23" o:spid="_x0000_s1026" type="#_x0000_t75" style="position:absolute;margin-left:-21.7pt;margin-top:119.65pt;width:7.55pt;height:15.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">
                <v:imagedata r:id="rId20" o:title=""/>
              </v:shape>
            </w:pict>
          </mc:Fallback>
        </mc:AlternateContent>
      </w:r>
      <w:r w:rsidR="00F77FD3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92F83D9" wp14:editId="616158A4">
                <wp:simplePos x="0" y="0"/>
                <wp:positionH relativeFrom="column">
                  <wp:posOffset>-313875</wp:posOffset>
                </wp:positionH>
                <wp:positionV relativeFrom="paragraph">
                  <wp:posOffset>1111100</wp:posOffset>
                </wp:positionV>
                <wp:extent cx="97920" cy="189720"/>
                <wp:effectExtent l="38100" t="38100" r="54610" b="5842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97920" cy="18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881C4F" id="Ink 22" o:spid="_x0000_s1026" type="#_x0000_t75" style="position:absolute;margin-left:-25.4pt;margin-top:86.8pt;width:9.1pt;height:16.4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">
                <v:imagedata r:id="rId22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33F8634" wp14:editId="1F7D43A2">
                <wp:simplePos x="0" y="0"/>
                <wp:positionH relativeFrom="column">
                  <wp:posOffset>-333315</wp:posOffset>
                </wp:positionH>
                <wp:positionV relativeFrom="paragraph">
                  <wp:posOffset>708620</wp:posOffset>
                </wp:positionV>
                <wp:extent cx="68040" cy="123840"/>
                <wp:effectExtent l="38100" t="57150" r="46355" b="4762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68040" cy="12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2F60D5" id="Ink 17" o:spid="_x0000_s1026" type="#_x0000_t75" style="position:absolute;margin-left:-26.95pt;margin-top:55.1pt;width:6.75pt;height:1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">
                <v:imagedata r:id="rId24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8C1DE68" wp14:editId="5EF92097">
                <wp:simplePos x="0" y="0"/>
                <wp:positionH relativeFrom="column">
                  <wp:posOffset>-161955</wp:posOffset>
                </wp:positionH>
                <wp:positionV relativeFrom="paragraph">
                  <wp:posOffset>184460</wp:posOffset>
                </wp:positionV>
                <wp:extent cx="971280" cy="19800"/>
                <wp:effectExtent l="38100" t="38100" r="57785" b="5651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97128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4A514C" id="Ink 16" o:spid="_x0000_s1026" type="#_x0000_t75" style="position:absolute;margin-left:-13.45pt;margin-top:13.8pt;width:77.9pt;height:2.9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">
                <v:imagedata r:id="rId26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2199DE8D" wp14:editId="7D596749">
                <wp:simplePos x="0" y="0"/>
                <wp:positionH relativeFrom="column">
                  <wp:posOffset>-335115</wp:posOffset>
                </wp:positionH>
                <wp:positionV relativeFrom="paragraph">
                  <wp:posOffset>309740</wp:posOffset>
                </wp:positionV>
                <wp:extent cx="118080" cy="135720"/>
                <wp:effectExtent l="57150" t="38100" r="34925" b="5524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1808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D22E3B" id="Ink 15" o:spid="_x0000_s1026" type="#_x0000_t75" style="position:absolute;margin-left:-27.1pt;margin-top:23.7pt;width:10.75pt;height:12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">
                <v:imagedata r:id="rId28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D65C42B" wp14:editId="542EE7F5">
                <wp:simplePos x="0" y="0"/>
                <wp:positionH relativeFrom="column">
                  <wp:posOffset>-85635</wp:posOffset>
                </wp:positionH>
                <wp:positionV relativeFrom="paragraph">
                  <wp:posOffset>3014420</wp:posOffset>
                </wp:positionV>
                <wp:extent cx="882000" cy="360"/>
                <wp:effectExtent l="57150" t="38100" r="52070" b="5715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8820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D14BBA" id="Ink 14" o:spid="_x0000_s1026" type="#_x0000_t75" style="position:absolute;margin-left:-7.45pt;margin-top:236.65pt;width:70.9pt;height:1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">
                <v:imagedata r:id="rId30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A4A5F20" wp14:editId="0F3379D1">
                <wp:simplePos x="0" y="0"/>
                <wp:positionH relativeFrom="column">
                  <wp:posOffset>-161955</wp:posOffset>
                </wp:positionH>
                <wp:positionV relativeFrom="paragraph">
                  <wp:posOffset>2566580</wp:posOffset>
                </wp:positionV>
                <wp:extent cx="1156680" cy="11160"/>
                <wp:effectExtent l="38100" t="57150" r="43815" b="4635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15668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B92DF2" id="Ink 13" o:spid="_x0000_s1026" type="#_x0000_t75" style="position:absolute;margin-left:-13.45pt;margin-top:201.4pt;width:92.5pt;height:2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">
                <v:imagedata r:id="rId32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347FA5B" wp14:editId="165F2D49">
                <wp:simplePos x="0" y="0"/>
                <wp:positionH relativeFrom="column">
                  <wp:posOffset>-142875</wp:posOffset>
                </wp:positionH>
                <wp:positionV relativeFrom="paragraph">
                  <wp:posOffset>2202980</wp:posOffset>
                </wp:positionV>
                <wp:extent cx="1062000" cy="21240"/>
                <wp:effectExtent l="38100" t="38100" r="43180" b="5524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06200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859A23" id="Ink 12" o:spid="_x0000_s1026" type="#_x0000_t75" style="position:absolute;margin-left:-11.95pt;margin-top:172.75pt;width:85pt;height:3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">
                <v:imagedata r:id="rId34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53173F6" wp14:editId="4664C636">
                <wp:simplePos x="0" y="0"/>
                <wp:positionH relativeFrom="column">
                  <wp:posOffset>-85635</wp:posOffset>
                </wp:positionH>
                <wp:positionV relativeFrom="paragraph">
                  <wp:posOffset>1795100</wp:posOffset>
                </wp:positionV>
                <wp:extent cx="904680" cy="10800"/>
                <wp:effectExtent l="38100" t="57150" r="48260" b="4635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90468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D7A3C8" id="Ink 11" o:spid="_x0000_s1026" type="#_x0000_t75" style="position:absolute;margin-left:-7.45pt;margin-top:140.65pt;width:72.65pt;height:2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">
                <v:imagedata r:id="rId36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33767F6" wp14:editId="26DDB092">
                <wp:simplePos x="0" y="0"/>
                <wp:positionH relativeFrom="column">
                  <wp:posOffset>-104715</wp:posOffset>
                </wp:positionH>
                <wp:positionV relativeFrom="paragraph">
                  <wp:posOffset>1383980</wp:posOffset>
                </wp:positionV>
                <wp:extent cx="1070640" cy="20880"/>
                <wp:effectExtent l="57150" t="38100" r="53340" b="5588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07064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82C67F" id="Ink 10" o:spid="_x0000_s1026" type="#_x0000_t75" style="position:absolute;margin-left:-8.95pt;margin-top:108.25pt;width:85.7pt;height:3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">
                <v:imagedata r:id="rId38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4D0234A" wp14:editId="6638A772">
                <wp:simplePos x="0" y="0"/>
                <wp:positionH relativeFrom="column">
                  <wp:posOffset>-142875</wp:posOffset>
                </wp:positionH>
                <wp:positionV relativeFrom="paragraph">
                  <wp:posOffset>994820</wp:posOffset>
                </wp:positionV>
                <wp:extent cx="1000080" cy="360"/>
                <wp:effectExtent l="57150" t="38100" r="48260" b="5715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0000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D24DC0" id="Ink 9" o:spid="_x0000_s1026" type="#_x0000_t75" style="position:absolute;margin-left:-11.95pt;margin-top:77.65pt;width:80.2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">
                <v:imagedata r:id="rId40" o:title=""/>
              </v:shape>
            </w:pict>
          </mc:Fallback>
        </mc:AlternateContent>
      </w:r>
      <w:r w:rsidR="00703916">
        <w:rPr>
          <w:rFonts w:ascii="Courier New" w:eastAsia="Times New Roman" w:hAnsi="Courier New" w:cs="Courier New"/>
          <w:b/>
          <w:bCs/>
          <w:noProof/>
          <w:color w:val="CF2A27"/>
          <w:sz w:val="28"/>
          <w:szCs w:val="28"/>
          <w:lang w:eastAsia="en-AU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7A4D71B" wp14:editId="78FD5769">
                <wp:simplePos x="0" y="0"/>
                <wp:positionH relativeFrom="column">
                  <wp:posOffset>-133515</wp:posOffset>
                </wp:positionH>
                <wp:positionV relativeFrom="paragraph">
                  <wp:posOffset>600620</wp:posOffset>
                </wp:positionV>
                <wp:extent cx="901440" cy="4320"/>
                <wp:effectExtent l="38100" t="57150" r="51435" b="5334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901440" cy="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C6B207" id="Ink 8" o:spid="_x0000_s1026" type="#_x0000_t75" style="position:absolute;margin-left:-11.2pt;margin-top:46.6pt;width:72.4pt;height:1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">
                <v:imagedata r:id="rId42" o:title=""/>
              </v:shape>
            </w:pict>
          </mc:Fallback>
        </mc:AlternateContent>
      </w:r>
      <w:r w:rsidR="00DB6EED" w:rsidRPr="00DB6EED">
        <w:rPr>
          <w:rFonts w:ascii="Courier New" w:eastAsia="Times New Roman" w:hAnsi="Courier New" w:cs="Courier New"/>
          <w:b/>
          <w:bCs/>
          <w:color w:val="CF2A27"/>
          <w:sz w:val="28"/>
          <w:szCs w:val="28"/>
          <w:lang w:eastAsia="en-AU"/>
        </w:rPr>
        <w:t>7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2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6,4 3,3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2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4,4 2,1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2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 xml:space="preserve">5,2 3,3 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2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6,2 4,5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1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6,3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0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0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b/>
          <w:bCs/>
          <w:color w:val="009E0F"/>
          <w:sz w:val="28"/>
          <w:szCs w:val="28"/>
          <w:lang w:eastAsia="en-AU"/>
        </w:rPr>
        <w:t>2</w:t>
      </w:r>
      <w:r w:rsidR="00DB6EED" w:rsidRPr="00DB6EED">
        <w:rPr>
          <w:rFonts w:ascii="Consolas" w:eastAsia="Times New Roman" w:hAnsi="Consolas" w:cs="Courier New"/>
          <w:color w:val="212529"/>
          <w:sz w:val="21"/>
          <w:szCs w:val="21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color w:val="212529"/>
          <w:sz w:val="28"/>
          <w:szCs w:val="28"/>
          <w:lang w:eastAsia="en-AU"/>
        </w:rPr>
        <w:t>2,4 0,1</w:t>
      </w:r>
      <w:r w:rsidR="00DB6EED" w:rsidRPr="00DB6EED">
        <w:rPr>
          <w:rFonts w:ascii="Courier New" w:eastAsia="Times New Roman" w:hAnsi="Courier New" w:cs="Courier New"/>
          <w:b/>
          <w:bCs/>
          <w:color w:val="212529"/>
          <w:sz w:val="24"/>
          <w:szCs w:val="24"/>
          <w:lang w:eastAsia="en-AU"/>
        </w:rPr>
        <w:br/>
      </w:r>
      <w:r w:rsidR="00DB6EED" w:rsidRPr="00DB6EED">
        <w:rPr>
          <w:rFonts w:ascii="Courier New" w:eastAsia="Times New Roman" w:hAnsi="Courier New" w:cs="Courier New"/>
          <w:b/>
          <w:bCs/>
          <w:color w:val="212529"/>
          <w:sz w:val="24"/>
          <w:szCs w:val="24"/>
          <w:lang w:eastAsia="en-AU"/>
        </w:rPr>
        <w:br/>
      </w:r>
    </w:p>
    <w:p w14:paraId="20CF4442" w14:textId="0783BF62" w:rsidR="00703916" w:rsidRDefault="00DF4245">
      <w:pPr>
        <w:rPr>
          <w:rFonts w:asciiTheme="majorHAnsi" w:eastAsia="Times New Roman" w:hAnsiTheme="majorHAnsi" w:cstheme="majorBidi"/>
          <w:b/>
          <w:color w:val="2F5496" w:themeColor="accent1" w:themeShade="BF"/>
          <w:sz w:val="40"/>
          <w:szCs w:val="32"/>
          <w:lang w:eastAsia="en-AU"/>
        </w:rPr>
      </w:pPr>
      <w:r>
        <w:rPr>
          <w:rFonts w:eastAsia="Times New Roman"/>
          <w:noProof/>
          <w:lang w:eastAsia="en-AU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3183DB1" wp14:editId="3D4DF358">
                <wp:simplePos x="0" y="0"/>
                <wp:positionH relativeFrom="column">
                  <wp:posOffset>2031365</wp:posOffset>
                </wp:positionH>
                <wp:positionV relativeFrom="paragraph">
                  <wp:posOffset>283210</wp:posOffset>
                </wp:positionV>
                <wp:extent cx="759385" cy="227965"/>
                <wp:effectExtent l="38100" t="38100" r="41275" b="5778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759385" cy="2279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1CE0D2" id="Ink 54" o:spid="_x0000_s1026" type="#_x0000_t75" style="position:absolute;margin-left:159.25pt;margin-top:21.6pt;width:61.25pt;height:19.3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">
                <v:imagedata r:id="rId44" o:title=""/>
              </v:shape>
            </w:pict>
          </mc:Fallback>
        </mc:AlternateContent>
      </w:r>
      <w:r>
        <w:rPr>
          <w:rFonts w:eastAsia="Times New Roman"/>
          <w:noProof/>
          <w:lang w:eastAsia="en-AU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561FF51D" wp14:editId="7EB60955">
                <wp:simplePos x="0" y="0"/>
                <wp:positionH relativeFrom="column">
                  <wp:posOffset>2059305</wp:posOffset>
                </wp:positionH>
                <wp:positionV relativeFrom="paragraph">
                  <wp:posOffset>-141605</wp:posOffset>
                </wp:positionV>
                <wp:extent cx="766165" cy="301680"/>
                <wp:effectExtent l="57150" t="38100" r="53340" b="41275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766165" cy="30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8D5754" id="Ink 47" o:spid="_x0000_s1026" type="#_x0000_t75" style="position:absolute;margin-left:161.45pt;margin-top:-11.85pt;width:61.75pt;height:25.1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">
                <v:imagedata r:id="rId46" o:title=""/>
              </v:shape>
            </w:pict>
          </mc:Fallback>
        </mc:AlternateContent>
      </w:r>
      <w:r w:rsidR="00703916">
        <w:rPr>
          <w:rFonts w:eastAsia="Times New Roman"/>
          <w:lang w:eastAsia="en-AU"/>
        </w:rPr>
        <w:br w:type="page"/>
      </w:r>
    </w:p>
    <w:p w14:paraId="7CCA3F73" w14:textId="1E9C1E19" w:rsidR="00DB6EED" w:rsidRPr="00DB6EED" w:rsidRDefault="00DB6EED" w:rsidP="00DB6EED">
      <w:pPr>
        <w:pStyle w:val="Heading1"/>
        <w:ind w:left="-426"/>
        <w:rPr>
          <w:rFonts w:eastAsia="Times New Roman"/>
          <w:lang w:eastAsia="en-AU"/>
        </w:rPr>
      </w:pPr>
      <w:r w:rsidRPr="00DB6EED">
        <w:rPr>
          <w:rFonts w:eastAsia="Times New Roman"/>
          <w:lang w:eastAsia="en-AU"/>
        </w:rPr>
        <w:lastRenderedPageBreak/>
        <w:t>Part A</w:t>
      </w:r>
    </w:p>
    <w:p w14:paraId="75F1177C" w14:textId="77777777" w:rsidR="00DB6EED" w:rsidRPr="00DB6EED" w:rsidRDefault="00DB6EED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The problem of finding the cheapest way to fulfill tickets is obviously related to the minimal spanning tree problem.  So part A is a warm-up exercise where you will implement Prim's MST algorithm.  The following high-level pseudocode should be followed:</w:t>
      </w:r>
    </w:p>
    <w:p w14:paraId="577719F4" w14:textId="22C7C92F" w:rsidR="00DB6EED" w:rsidRPr="00DB6EED" w:rsidRDefault="00DB6EED" w:rsidP="00DB6EED">
      <w:pPr>
        <w:pStyle w:val="Heading2"/>
        <w:numPr>
          <w:ilvl w:val="0"/>
          <w:numId w:val="7"/>
        </w:numPr>
        <w:ind w:left="0"/>
        <w:rPr>
          <w:rFonts w:eastAsia="Times New Roman"/>
          <w:lang w:eastAsia="en-AU"/>
        </w:rPr>
      </w:pPr>
      <w:r w:rsidRPr="00DB6EED">
        <w:rPr>
          <w:rFonts w:eastAsia="Times New Roman"/>
          <w:lang w:eastAsia="en-AU"/>
        </w:rPr>
        <w:t xml:space="preserve">Prim's Minimal Spanning Tree </w:t>
      </w:r>
    </w:p>
    <w:p w14:paraId="3D1EE1DD" w14:textId="41363409" w:rsidR="00DB6EED" w:rsidRPr="00DB6EED" w:rsidRDefault="00DB6EED" w:rsidP="00DB6EED">
      <w:pPr>
        <w:rPr>
          <w:lang w:eastAsia="en-AU"/>
        </w:rPr>
      </w:pPr>
      <w:r w:rsidRPr="00DB6EED">
        <w:rPr>
          <w:lang w:eastAsia="en-AU"/>
        </w:rPr>
        <w:t>(</w:t>
      </w:r>
      <w:hyperlink r:id="rId47" w:tgtFrame="_blank" w:history="1">
        <w:r w:rsidRPr="00DB6EED">
          <w:rPr>
            <w:color w:val="006FBF"/>
            <w:lang w:eastAsia="en-AU"/>
          </w:rPr>
          <w:t>from Wikipedia</w:t>
        </w:r>
      </w:hyperlink>
      <w:r w:rsidRPr="00DB6EED">
        <w:rPr>
          <w:lang w:eastAsia="en-AU"/>
        </w:rPr>
        <w:t>)</w:t>
      </w:r>
    </w:p>
    <w:p w14:paraId="0D471020" w14:textId="77777777" w:rsidR="003D0C17" w:rsidRPr="003D0C17" w:rsidRDefault="00DB6EED" w:rsidP="00223083">
      <w:pPr>
        <w:numPr>
          <w:ilvl w:val="0"/>
          <w:numId w:val="1"/>
        </w:numPr>
        <w:shd w:val="clear" w:color="auto" w:fill="FFFFFF"/>
        <w:spacing w:after="0" w:line="240" w:lineRule="auto"/>
        <w:ind w:left="714" w:hanging="357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061BE4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Associate with each vertex </w:t>
      </w:r>
      <w:r w:rsidRPr="00061BE4">
        <w:rPr>
          <w:rFonts w:ascii="inherit" w:eastAsia="Times New Roman" w:hAnsi="inherit" w:cs="Arial"/>
          <w:i/>
          <w:iCs/>
          <w:color w:val="494C4E"/>
          <w:sz w:val="24"/>
          <w:szCs w:val="24"/>
          <w:highlight w:val="yellow"/>
          <w:lang w:eastAsia="en-AU"/>
        </w:rPr>
        <w:t>v</w:t>
      </w:r>
      <w:r w:rsidRPr="00DB6EED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 of the graph </w:t>
      </w:r>
    </w:p>
    <w:p w14:paraId="5FD49596" w14:textId="40174D6F" w:rsidR="003D0C17" w:rsidRPr="003D0C17" w:rsidRDefault="00DB6EED" w:rsidP="003D0C17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>a number </w:t>
      </w:r>
      <w:r w:rsidRPr="00061BE4">
        <w:rPr>
          <w:rFonts w:ascii="inherit" w:eastAsia="Times New Roman" w:hAnsi="inherit" w:cs="Arial"/>
          <w:i/>
          <w:iCs/>
          <w:color w:val="494C4E"/>
          <w:sz w:val="24"/>
          <w:szCs w:val="24"/>
          <w:highlight w:val="yellow"/>
          <w:lang w:eastAsia="en-AU"/>
        </w:rPr>
        <w:t>C[v]</w:t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> </w:t>
      </w:r>
      <w:r w:rsidR="007C48D4" w:rsidRPr="007C48D4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sym w:font="Wingdings" w:char="F0E0"/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 </w:t>
      </w:r>
      <w:r w:rsidRPr="00061BE4">
        <w:rPr>
          <w:rFonts w:ascii="inherit" w:eastAsia="Times New Roman" w:hAnsi="inherit" w:cs="Arial"/>
          <w:color w:val="494C4E"/>
          <w:sz w:val="24"/>
          <w:szCs w:val="24"/>
          <w:highlight w:val="lightGray"/>
          <w:lang w:eastAsia="en-AU"/>
        </w:rPr>
        <w:t>cheapest cost of a connection to </w:t>
      </w:r>
      <w:r w:rsidRPr="00061BE4">
        <w:rPr>
          <w:rFonts w:ascii="inherit" w:eastAsia="Times New Roman" w:hAnsi="inherit" w:cs="Arial"/>
          <w:i/>
          <w:iCs/>
          <w:color w:val="494C4E"/>
          <w:sz w:val="24"/>
          <w:szCs w:val="24"/>
          <w:highlight w:val="lightGray"/>
          <w:lang w:eastAsia="en-AU"/>
        </w:rPr>
        <w:t>v</w:t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 </w:t>
      </w:r>
    </w:p>
    <w:p w14:paraId="10DDE938" w14:textId="508C7170" w:rsidR="003D0C17" w:rsidRPr="003D0C17" w:rsidRDefault="00DB6EED" w:rsidP="003D0C17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an </w:t>
      </w:r>
      <w:r w:rsidRPr="00061BE4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edge </w:t>
      </w:r>
      <w:r w:rsidRPr="00061BE4">
        <w:rPr>
          <w:rFonts w:ascii="inherit" w:eastAsia="Times New Roman" w:hAnsi="inherit" w:cs="Arial"/>
          <w:i/>
          <w:iCs/>
          <w:color w:val="494C4E"/>
          <w:sz w:val="24"/>
          <w:szCs w:val="24"/>
          <w:highlight w:val="yellow"/>
          <w:lang w:eastAsia="en-AU"/>
        </w:rPr>
        <w:t>E[v]</w:t>
      </w:r>
      <w:r w:rsidRPr="00061BE4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 </w:t>
      </w:r>
      <w:r w:rsidR="007C48D4" w:rsidRPr="007C48D4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sym w:font="Wingdings" w:char="F0E0"/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 </w:t>
      </w:r>
      <w:r w:rsidRPr="00061BE4">
        <w:rPr>
          <w:rFonts w:ascii="inherit" w:eastAsia="Times New Roman" w:hAnsi="inherit" w:cs="Arial"/>
          <w:color w:val="494C4E"/>
          <w:sz w:val="24"/>
          <w:szCs w:val="24"/>
          <w:highlight w:val="lightGray"/>
          <w:lang w:eastAsia="en-AU"/>
        </w:rPr>
        <w:t>edge providing that cheapest connection</w:t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 </w:t>
      </w:r>
    </w:p>
    <w:p w14:paraId="219ABC9B" w14:textId="59FFAE1C" w:rsidR="007C71D5" w:rsidRDefault="00DB6EED" w:rsidP="003D0C17">
      <w:pPr>
        <w:shd w:val="clear" w:color="auto" w:fill="FFFFFF"/>
        <w:spacing w:after="0" w:line="240" w:lineRule="auto"/>
        <w:ind w:left="709"/>
        <w:rPr>
          <w:rFonts w:ascii="inherit" w:eastAsia="Times New Roman" w:hAnsi="inherit" w:cs="Arial"/>
          <w:color w:val="494C4E"/>
          <w:sz w:val="24"/>
          <w:szCs w:val="24"/>
          <w:lang w:eastAsia="en-AU"/>
        </w:rPr>
      </w:pP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To initialize these values, </w:t>
      </w:r>
    </w:p>
    <w:p w14:paraId="031CE00F" w14:textId="1D3FBC26" w:rsidR="007C71D5" w:rsidRPr="007C71D5" w:rsidRDefault="00DB6EED" w:rsidP="007C71D5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FD2021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set all values of </w:t>
      </w:r>
      <w:r w:rsidRPr="00FD2021">
        <w:rPr>
          <w:rFonts w:ascii="inherit" w:eastAsia="Times New Roman" w:hAnsi="inherit" w:cs="Arial"/>
          <w:i/>
          <w:iCs/>
          <w:color w:val="494C4E"/>
          <w:sz w:val="24"/>
          <w:szCs w:val="24"/>
          <w:highlight w:val="yellow"/>
          <w:lang w:eastAsia="en-AU"/>
        </w:rPr>
        <w:t>C[v]</w:t>
      </w:r>
      <w:r w:rsidRPr="00FD2021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 to </w:t>
      </w:r>
      <w:r w:rsidRPr="00FD2021">
        <w:rPr>
          <w:rFonts w:ascii="inherit" w:eastAsia="Times New Roman" w:hAnsi="inherit" w:cs="Arial"/>
          <w:i/>
          <w:iCs/>
          <w:color w:val="494C4E"/>
          <w:sz w:val="24"/>
          <w:szCs w:val="24"/>
          <w:highlight w:val="yellow"/>
          <w:lang w:eastAsia="en-AU"/>
        </w:rPr>
        <w:t>+∞</w:t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 (or to </w:t>
      </w:r>
      <w:r w:rsidRPr="00FD2021">
        <w:rPr>
          <w:rFonts w:ascii="inherit" w:eastAsia="Times New Roman" w:hAnsi="inherit" w:cs="Arial"/>
          <w:color w:val="494C4E"/>
          <w:sz w:val="24"/>
          <w:szCs w:val="24"/>
          <w:highlight w:val="lightGray"/>
          <w:lang w:eastAsia="en-AU"/>
        </w:rPr>
        <w:t>any number larger than the maximum edge weight</w:t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) </w:t>
      </w:r>
    </w:p>
    <w:p w14:paraId="64CBB1D3" w14:textId="7670A052" w:rsidR="00DB6EED" w:rsidRPr="003D0C17" w:rsidRDefault="00DB6EED" w:rsidP="007C71D5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271F70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set each </w:t>
      </w:r>
      <w:r w:rsidRPr="00271F70">
        <w:rPr>
          <w:rFonts w:ascii="inherit" w:eastAsia="Times New Roman" w:hAnsi="inherit" w:cs="Arial"/>
          <w:i/>
          <w:iCs/>
          <w:color w:val="494C4E"/>
          <w:sz w:val="24"/>
          <w:szCs w:val="24"/>
          <w:highlight w:val="yellow"/>
          <w:lang w:eastAsia="en-AU"/>
        </w:rPr>
        <w:t>E[v]</w:t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 to a </w:t>
      </w:r>
      <w:r w:rsidRPr="00271F70">
        <w:rPr>
          <w:rFonts w:ascii="inherit" w:eastAsia="Times New Roman" w:hAnsi="inherit" w:cs="Arial"/>
          <w:color w:val="494C4E"/>
          <w:sz w:val="24"/>
          <w:szCs w:val="24"/>
          <w:highlight w:val="yellow"/>
          <w:lang w:eastAsia="en-AU"/>
        </w:rPr>
        <w:t>special flag value</w:t>
      </w:r>
      <w:r w:rsidR="00271F70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 </w:t>
      </w:r>
      <w:r w:rsidR="00271F70" w:rsidRPr="00271F70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sym w:font="Wingdings" w:char="F0E0"/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 </w:t>
      </w:r>
      <w:r w:rsidRPr="00271F70">
        <w:rPr>
          <w:rFonts w:ascii="inherit" w:eastAsia="Times New Roman" w:hAnsi="inherit" w:cs="Arial"/>
          <w:color w:val="494C4E"/>
          <w:sz w:val="24"/>
          <w:szCs w:val="24"/>
          <w:highlight w:val="lightGray"/>
          <w:lang w:eastAsia="en-AU"/>
        </w:rPr>
        <w:t>indicating</w:t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 xml:space="preserve"> that there is </w:t>
      </w:r>
      <w:r w:rsidRPr="00271F70">
        <w:rPr>
          <w:rFonts w:ascii="inherit" w:eastAsia="Times New Roman" w:hAnsi="inherit" w:cs="Arial"/>
          <w:color w:val="494C4E"/>
          <w:sz w:val="24"/>
          <w:szCs w:val="24"/>
          <w:highlight w:val="lightGray"/>
          <w:lang w:eastAsia="en-AU"/>
        </w:rPr>
        <w:t>no edge connecting </w:t>
      </w:r>
      <w:r w:rsidRPr="00271F70">
        <w:rPr>
          <w:rFonts w:ascii="inherit" w:eastAsia="Times New Roman" w:hAnsi="inherit" w:cs="Arial"/>
          <w:i/>
          <w:iCs/>
          <w:color w:val="494C4E"/>
          <w:sz w:val="24"/>
          <w:szCs w:val="24"/>
          <w:highlight w:val="lightGray"/>
          <w:lang w:eastAsia="en-AU"/>
        </w:rPr>
        <w:t>v</w:t>
      </w:r>
      <w:r w:rsidRPr="00271F70">
        <w:rPr>
          <w:rFonts w:ascii="inherit" w:eastAsia="Times New Roman" w:hAnsi="inherit" w:cs="Arial"/>
          <w:color w:val="494C4E"/>
          <w:sz w:val="24"/>
          <w:szCs w:val="24"/>
          <w:highlight w:val="lightGray"/>
          <w:lang w:eastAsia="en-AU"/>
        </w:rPr>
        <w:t> to earlier vertices</w:t>
      </w:r>
      <w:r w:rsidRPr="003D0C17">
        <w:rPr>
          <w:rFonts w:ascii="inherit" w:eastAsia="Times New Roman" w:hAnsi="inherit" w:cs="Arial"/>
          <w:color w:val="494C4E"/>
          <w:sz w:val="24"/>
          <w:szCs w:val="24"/>
          <w:lang w:eastAsia="en-AU"/>
        </w:rPr>
        <w:t>.</w:t>
      </w:r>
    </w:p>
    <w:p w14:paraId="7571E3FC" w14:textId="77777777" w:rsidR="00DB6EED" w:rsidRPr="00DB6EED" w:rsidRDefault="00DB6EED" w:rsidP="00DB6EE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4729F0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Initialize an empty forest</w:t>
      </w:r>
      <w:r w:rsidRPr="004729F0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 F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 and a </w:t>
      </w:r>
      <w:r w:rsidRPr="004729F0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set </w:t>
      </w:r>
      <w:r w:rsidRPr="004729F0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Q</w:t>
      </w:r>
      <w:r w:rsidRPr="004729F0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of vertice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at </w:t>
      </w:r>
      <w:r w:rsidRPr="004729F0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have not yet been included in </w:t>
      </w:r>
      <w:r w:rsidRPr="004729F0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F</w:t>
      </w:r>
      <w:r w:rsidRPr="004729F0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(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initially, all vertices).</w:t>
      </w:r>
    </w:p>
    <w:p w14:paraId="2D442FD0" w14:textId="77777777" w:rsidR="00DB6EED" w:rsidRPr="00DB6EED" w:rsidRDefault="00DB6EED" w:rsidP="00DB6EE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Repeat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e following steps </w:t>
      </w: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until </w:t>
      </w:r>
      <w:r w:rsidRPr="0051303E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Q</w:t>
      </w: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is empty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:</w:t>
      </w:r>
    </w:p>
    <w:p w14:paraId="2BEAFC61" w14:textId="6AA01A1E" w:rsidR="00DB6EED" w:rsidRPr="00DB6EED" w:rsidRDefault="00DB6EED" w:rsidP="00DB6EED">
      <w:pPr>
        <w:numPr>
          <w:ilvl w:val="1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Find </w:t>
      </w:r>
      <w:r w:rsidR="0051303E"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+</w:t>
      </w: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 remove 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a </w:t>
      </w: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vertex </w:t>
      </w:r>
      <w:r w:rsidRPr="0051303E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v</w:t>
      </w: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from </w:t>
      </w:r>
      <w:r w:rsidRPr="0051303E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Q</w:t>
      </w: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h</w:t>
      </w:r>
      <w:r w:rsidRPr="0051303E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aving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e </w:t>
      </w:r>
      <w:r w:rsidRPr="001055C5">
        <w:rPr>
          <w:rFonts w:ascii="Arial" w:eastAsia="Times New Roman" w:hAnsi="Arial" w:cs="Arial"/>
          <w:color w:val="494C4E"/>
          <w:sz w:val="24"/>
          <w:szCs w:val="24"/>
          <w:shd w:val="clear" w:color="auto" w:fill="ED7D31" w:themeFill="accent2"/>
          <w:lang w:eastAsia="en-AU"/>
        </w:rPr>
        <w:t>minimum possible value of </w:t>
      </w:r>
      <w:r w:rsidRPr="001055C5">
        <w:rPr>
          <w:rFonts w:ascii="Arial" w:eastAsia="Times New Roman" w:hAnsi="Arial" w:cs="Arial"/>
          <w:i/>
          <w:iCs/>
          <w:color w:val="494C4E"/>
          <w:sz w:val="24"/>
          <w:szCs w:val="24"/>
          <w:shd w:val="clear" w:color="auto" w:fill="ED7D31" w:themeFill="accent2"/>
          <w:lang w:eastAsia="en-AU"/>
        </w:rPr>
        <w:t>C[v]</w:t>
      </w:r>
    </w:p>
    <w:p w14:paraId="70E0E974" w14:textId="77777777" w:rsidR="00DB6EED" w:rsidRPr="00DB6EED" w:rsidRDefault="00DB6EED" w:rsidP="00DB6EED">
      <w:pPr>
        <w:numPr>
          <w:ilvl w:val="1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1E641A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Add </w:t>
      </w:r>
      <w:r w:rsidRPr="001E641A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v</w:t>
      </w:r>
      <w:r w:rsidRPr="001E641A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to </w:t>
      </w:r>
      <w:r w:rsidRPr="001E641A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F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 and, </w:t>
      </w:r>
      <w:r w:rsidRPr="00B75E0D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if </w:t>
      </w:r>
      <w:r w:rsidRPr="00B75E0D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E[v]</w:t>
      </w:r>
      <w:r w:rsidRPr="00B75E0D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is </w:t>
      </w:r>
      <w:r w:rsidRPr="00B75E0D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not 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the </w:t>
      </w:r>
      <w:r w:rsidRPr="00B75E0D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special flag value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, </w:t>
      </w:r>
      <w:r w:rsidRPr="00B75E0D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also add </w:t>
      </w:r>
      <w:r w:rsidRPr="00B75E0D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E[v]</w:t>
      </w:r>
      <w:r w:rsidRPr="00B75E0D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to </w:t>
      </w:r>
      <w:r w:rsidRPr="00B75E0D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F</w:t>
      </w:r>
    </w:p>
    <w:p w14:paraId="7F690DA2" w14:textId="606C6BC5" w:rsidR="00DB6EED" w:rsidRPr="00DB6EED" w:rsidRDefault="00DB6EED" w:rsidP="00DB6EED">
      <w:pPr>
        <w:numPr>
          <w:ilvl w:val="1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Loop over the edges </w:t>
      </w:r>
      <w:proofErr w:type="spellStart"/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vw</w:t>
      </w:r>
      <w:proofErr w:type="spellEnd"/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connecting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v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to other vertices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w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. For each such edge, if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w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still belongs to Q and </w:t>
      </w:r>
      <w:proofErr w:type="spellStart"/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vw</w:t>
      </w:r>
      <w:proofErr w:type="spellEnd"/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has smaller weight than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C[w]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, perform the following steps:</w:t>
      </w:r>
    </w:p>
    <w:p w14:paraId="7C3D01D9" w14:textId="77777777" w:rsidR="00DB6EED" w:rsidRPr="00DB6EED" w:rsidRDefault="00DB6EED" w:rsidP="00DB6EED">
      <w:pPr>
        <w:numPr>
          <w:ilvl w:val="2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Set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C[w]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to the cost of edge </w:t>
      </w:r>
      <w:proofErr w:type="spellStart"/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vw</w:t>
      </w:r>
      <w:proofErr w:type="spellEnd"/>
    </w:p>
    <w:p w14:paraId="4B7CE7BB" w14:textId="77777777" w:rsidR="00DB6EED" w:rsidRPr="00DB6EED" w:rsidRDefault="00DB6EED" w:rsidP="00DB6EED">
      <w:pPr>
        <w:numPr>
          <w:ilvl w:val="2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Set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E[w]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to point to edge </w:t>
      </w:r>
      <w:proofErr w:type="spellStart"/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vw</w:t>
      </w:r>
      <w:proofErr w:type="spellEnd"/>
    </w:p>
    <w:p w14:paraId="502D1D2D" w14:textId="5B3C4F63" w:rsidR="00557C1A" w:rsidRPr="00DD4E01" w:rsidRDefault="00DB6EED" w:rsidP="00DD4E01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Return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F</w:t>
      </w:r>
    </w:p>
    <w:p w14:paraId="5C63FA80" w14:textId="39EAAA7C" w:rsidR="00DB6EED" w:rsidRPr="00DB6EED" w:rsidRDefault="00DB6EED" w:rsidP="00DD4E01">
      <w:pPr>
        <w:shd w:val="clear" w:color="auto" w:fill="FFFFFF"/>
        <w:spacing w:before="120"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b/>
          <w:bCs/>
          <w:color w:val="494C4E"/>
          <w:sz w:val="24"/>
          <w:szCs w:val="24"/>
          <w:lang w:eastAsia="en-AU"/>
        </w:rPr>
        <w:t>Your implementation must follow the above pseudocode and use the following C function prototype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:</w:t>
      </w:r>
    </w:p>
    <w:p w14:paraId="6DA4FD1D" w14:textId="48745FA5" w:rsidR="00D30571" w:rsidRPr="00C302D4" w:rsidRDefault="00DB6EED" w:rsidP="00C302D4">
      <w:pPr>
        <w:shd w:val="clear" w:color="auto" w:fill="FFFFFF"/>
        <w:spacing w:after="100" w:afterAutospacing="1" w:line="240" w:lineRule="auto"/>
        <w:rPr>
          <w:rFonts w:ascii="Courier New" w:eastAsia="Times New Roman" w:hAnsi="Courier New" w:cs="Courier New"/>
          <w:color w:val="494C4E"/>
          <w:sz w:val="24"/>
          <w:szCs w:val="24"/>
          <w:lang w:eastAsia="en-AU"/>
        </w:rPr>
      </w:pPr>
      <w:r w:rsidRPr="00DB6EED">
        <w:rPr>
          <w:rFonts w:ascii="Courier New" w:eastAsia="Times New Roman" w:hAnsi="Courier New" w:cs="Courier New"/>
          <w:color w:val="494C4E"/>
          <w:sz w:val="24"/>
          <w:szCs w:val="24"/>
          <w:lang w:eastAsia="en-AU"/>
        </w:rPr>
        <w:t xml:space="preserve">Graph </w:t>
      </w:r>
      <w:proofErr w:type="spellStart"/>
      <w:r w:rsidRPr="00DB6EED">
        <w:rPr>
          <w:rFonts w:ascii="Courier New" w:eastAsia="Times New Roman" w:hAnsi="Courier New" w:cs="Courier New"/>
          <w:color w:val="494C4E"/>
          <w:sz w:val="24"/>
          <w:szCs w:val="24"/>
          <w:lang w:eastAsia="en-AU"/>
        </w:rPr>
        <w:t>prims_mst</w:t>
      </w:r>
      <w:proofErr w:type="spellEnd"/>
      <w:r w:rsidRPr="00DB6EED">
        <w:rPr>
          <w:rFonts w:ascii="Courier New" w:eastAsia="Times New Roman" w:hAnsi="Courier New" w:cs="Courier New"/>
          <w:color w:val="494C4E"/>
          <w:sz w:val="24"/>
          <w:szCs w:val="24"/>
          <w:lang w:eastAsia="en-AU"/>
        </w:rPr>
        <w:t>(Graph *self);</w:t>
      </w:r>
    </w:p>
    <w:p w14:paraId="76A4C78A" w14:textId="56BA0CD0" w:rsidR="00DA00FF" w:rsidRPr="00DB6EED" w:rsidRDefault="00DA00FF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</w:p>
    <w:p w14:paraId="66128798" w14:textId="77777777" w:rsidR="00DB6EED" w:rsidRPr="00DB6EED" w:rsidRDefault="00DB6EED" w:rsidP="00DB6EED">
      <w:pPr>
        <w:pStyle w:val="Heading2"/>
        <w:numPr>
          <w:ilvl w:val="0"/>
          <w:numId w:val="7"/>
        </w:numPr>
        <w:ind w:left="0"/>
        <w:rPr>
          <w:rFonts w:eastAsia="Times New Roman"/>
          <w:lang w:eastAsia="en-AU"/>
        </w:rPr>
      </w:pPr>
      <w:r w:rsidRPr="00DB6EED">
        <w:rPr>
          <w:rFonts w:eastAsia="Times New Roman"/>
          <w:lang w:eastAsia="en-AU"/>
        </w:rPr>
        <w:t>Hints</w:t>
      </w:r>
    </w:p>
    <w:p w14:paraId="6FE8D0C5" w14:textId="4AC811EF" w:rsidR="00DB6EED" w:rsidRPr="00DB6EED" w:rsidRDefault="00DB6EED" w:rsidP="003E5E77">
      <w:pPr>
        <w:numPr>
          <w:ilvl w:val="0"/>
          <w:numId w:val="2"/>
        </w:numPr>
        <w:shd w:val="clear" w:color="auto" w:fill="FFFFFF"/>
        <w:spacing w:after="0" w:line="240" w:lineRule="auto"/>
        <w:ind w:left="714" w:hanging="357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In the pseudocode </w:t>
      </w:r>
      <w:r w:rsidRPr="00771345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F</w:t>
      </w:r>
      <w:r w:rsidRPr="00771345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will be a </w:t>
      </w:r>
      <w:r w:rsidRPr="00771345">
        <w:rPr>
          <w:rFonts w:ascii="Courier New" w:eastAsia="Times New Roman" w:hAnsi="Courier New" w:cs="Courier New"/>
          <w:color w:val="494C4E"/>
          <w:sz w:val="24"/>
          <w:szCs w:val="24"/>
          <w:highlight w:val="yellow"/>
          <w:lang w:eastAsia="en-AU"/>
        </w:rPr>
        <w:t>Graph</w:t>
      </w:r>
      <w:r w:rsidRPr="00771345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data structure</w:t>
      </w:r>
    </w:p>
    <w:p w14:paraId="33BC0281" w14:textId="77777777" w:rsidR="007262E8" w:rsidRDefault="00DB6EED" w:rsidP="00DB6EE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Since you know that the graph is connected, you may start by </w:t>
      </w:r>
      <w:r w:rsidRPr="00771345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initialising </w:t>
      </w:r>
      <w:r w:rsidRPr="00771345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F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 in </w:t>
      </w:r>
      <w:r w:rsidRPr="00771345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step 2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as a </w:t>
      </w:r>
      <w:r w:rsidRPr="00771345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graph containing all vertices (but no edges).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  </w:t>
      </w:r>
    </w:p>
    <w:p w14:paraId="519E0DC0" w14:textId="21545C56" w:rsidR="00DB6EED" w:rsidRPr="00DB6EED" w:rsidRDefault="00DB6EED" w:rsidP="007262E8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This means that you </w:t>
      </w:r>
      <w:r w:rsidRPr="007262E8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can skip</w:t>
      </w:r>
      <w:r w:rsidRPr="007262E8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the part "</w:t>
      </w:r>
      <w:r w:rsidRPr="007262E8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Add </w:t>
      </w:r>
      <w:r w:rsidRPr="007262E8">
        <w:rPr>
          <w:rFonts w:ascii="Arial" w:eastAsia="Times New Roman" w:hAnsi="Arial" w:cs="Arial"/>
          <w:i/>
          <w:iCs/>
          <w:color w:val="494C4E"/>
          <w:sz w:val="24"/>
          <w:szCs w:val="24"/>
          <w:highlight w:val="lightGray"/>
          <w:lang w:eastAsia="en-AU"/>
        </w:rPr>
        <w:t>v</w:t>
      </w:r>
      <w:r w:rsidRPr="007262E8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 to </w:t>
      </w:r>
      <w:r w:rsidRPr="007262E8">
        <w:rPr>
          <w:rFonts w:ascii="Arial" w:eastAsia="Times New Roman" w:hAnsi="Arial" w:cs="Arial"/>
          <w:i/>
          <w:iCs/>
          <w:color w:val="494C4E"/>
          <w:sz w:val="24"/>
          <w:szCs w:val="24"/>
          <w:highlight w:val="lightGray"/>
          <w:lang w:eastAsia="en-AU"/>
        </w:rPr>
        <w:t>F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" in </w:t>
      </w:r>
      <w:r w:rsidRPr="007262E8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step 3b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, you will </w:t>
      </w:r>
      <w:r w:rsidRPr="005424AB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only need to add the edge </w:t>
      </w:r>
      <w:r w:rsidRPr="005424AB">
        <w:rPr>
          <w:rFonts w:ascii="Arial" w:eastAsia="Times New Roman" w:hAnsi="Arial" w:cs="Arial"/>
          <w:i/>
          <w:iCs/>
          <w:color w:val="494C4E"/>
          <w:sz w:val="24"/>
          <w:szCs w:val="24"/>
          <w:highlight w:val="lightGray"/>
          <w:lang w:eastAsia="en-AU"/>
        </w:rPr>
        <w:t>E[v]</w:t>
      </w:r>
      <w:r w:rsidRPr="005424AB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 to </w:t>
      </w:r>
      <w:r w:rsidRPr="005424AB">
        <w:rPr>
          <w:rFonts w:ascii="Arial" w:eastAsia="Times New Roman" w:hAnsi="Arial" w:cs="Arial"/>
          <w:i/>
          <w:iCs/>
          <w:color w:val="494C4E"/>
          <w:sz w:val="24"/>
          <w:szCs w:val="24"/>
          <w:highlight w:val="lightGray"/>
          <w:lang w:eastAsia="en-AU"/>
        </w:rPr>
        <w:t>F</w:t>
      </w:r>
    </w:p>
    <w:p w14:paraId="37826614" w14:textId="77777777" w:rsidR="00DB6EED" w:rsidRPr="00DB6EED" w:rsidRDefault="00DB6EED" w:rsidP="00DB6EE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You can combine the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C[v]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and </w:t>
      </w: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E[v]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lists by using an array of </w:t>
      </w:r>
      <w:r w:rsidRPr="00DB6EED">
        <w:rPr>
          <w:rFonts w:ascii="Courier New" w:eastAsia="Times New Roman" w:hAnsi="Courier New" w:cs="Courier New"/>
          <w:color w:val="494C4E"/>
          <w:sz w:val="24"/>
          <w:szCs w:val="24"/>
          <w:lang w:eastAsia="en-AU"/>
        </w:rPr>
        <w:t>Edge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s</w:t>
      </w:r>
    </w:p>
    <w:p w14:paraId="2092D340" w14:textId="698715A1" w:rsidR="00DB6EED" w:rsidRPr="00DB6EED" w:rsidRDefault="00DB6EED" w:rsidP="00DB6EE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i/>
          <w:iCs/>
          <w:color w:val="494C4E"/>
          <w:sz w:val="24"/>
          <w:szCs w:val="24"/>
          <w:lang w:eastAsia="en-AU"/>
        </w:rPr>
        <w:t>Q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can also be implemented as a membership array (i.e. array representation of a set)</w:t>
      </w:r>
    </w:p>
    <w:p w14:paraId="3BBF0AC1" w14:textId="4C2D97AE" w:rsidR="00DB6EED" w:rsidRPr="00DB6EED" w:rsidRDefault="00DB6EED" w:rsidP="00DB6EED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lastRenderedPageBreak/>
        <w:t>You can use a simple search for step 3a.  You do not need to use any of the more sophisticated heap-based approaches.</w:t>
      </w:r>
    </w:p>
    <w:p w14:paraId="4D6F3A4E" w14:textId="7AB2E600" w:rsidR="00C8743E" w:rsidRDefault="00C8743E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</w:p>
    <w:p w14:paraId="2B0C530D" w14:textId="289DEBE3" w:rsidR="00DB6EED" w:rsidRPr="00DB6EED" w:rsidRDefault="00DB6EED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For part A, you can ignore the tickets.  You just need to return the MST for the given fully connected graph.  Having returned the graph, you should </w:t>
      </w:r>
      <w:r w:rsidRPr="00B7291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print all of the edge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at </w:t>
      </w:r>
      <w:r w:rsidRPr="00B7291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have been added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and </w:t>
      </w:r>
      <w:r w:rsidRPr="00B7291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the total cost of the MST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.</w:t>
      </w:r>
    </w:p>
    <w:p w14:paraId="12DAD166" w14:textId="77777777" w:rsidR="00DB6EED" w:rsidRPr="00DB6EED" w:rsidRDefault="00DB6EED" w:rsidP="00DB6EED">
      <w:pPr>
        <w:pStyle w:val="Heading1"/>
        <w:ind w:left="-426"/>
        <w:rPr>
          <w:rFonts w:eastAsia="Times New Roman"/>
          <w:lang w:eastAsia="en-AU"/>
        </w:rPr>
      </w:pPr>
      <w:r w:rsidRPr="00DB6EED">
        <w:rPr>
          <w:rFonts w:eastAsia="Times New Roman"/>
          <w:lang w:eastAsia="en-AU"/>
        </w:rPr>
        <w:t>Part B</w:t>
      </w:r>
    </w:p>
    <w:p w14:paraId="62E82692" w14:textId="77777777" w:rsidR="0063784A" w:rsidRDefault="00DB6EED" w:rsidP="00E205C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You will now write an algorithm to find the </w:t>
      </w:r>
      <w:r w:rsidRPr="0063784A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cheapest way to fulfill your ticket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.  This is not a trivial task. </w:t>
      </w:r>
    </w:p>
    <w:p w14:paraId="55B8E025" w14:textId="77777777" w:rsidR="0063784A" w:rsidRDefault="00DB6EED" w:rsidP="0063784A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63784A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For example, a </w:t>
      </w:r>
      <w:r w:rsidRPr="0063784A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naive solution</w:t>
      </w:r>
      <w:r w:rsidRPr="0063784A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might be to </w:t>
      </w:r>
      <w:r w:rsidRPr="0063784A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find the shortest path</w:t>
      </w:r>
      <w:r w:rsidRPr="0063784A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for </w:t>
      </w:r>
      <w:r w:rsidRPr="0063784A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each ticket</w:t>
      </w:r>
      <w:r w:rsidRPr="0063784A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and then </w:t>
      </w:r>
      <w:r w:rsidRPr="0063784A">
        <w:rPr>
          <w:rFonts w:ascii="Arial" w:eastAsia="Times New Roman" w:hAnsi="Arial" w:cs="Arial"/>
          <w:color w:val="494C4E"/>
          <w:sz w:val="24"/>
          <w:szCs w:val="24"/>
          <w:highlight w:val="lightGray"/>
          <w:lang w:eastAsia="en-AU"/>
        </w:rPr>
        <w:t>add all of the paths together</w:t>
      </w:r>
      <w:r w:rsidRPr="0063784A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.  </w:t>
      </w:r>
    </w:p>
    <w:p w14:paraId="45274539" w14:textId="225298B3" w:rsidR="00E205CD" w:rsidRPr="0063784A" w:rsidRDefault="00DB6EED" w:rsidP="0063784A">
      <w:pPr>
        <w:pStyle w:val="ListParagraph"/>
        <w:numPr>
          <w:ilvl w:val="1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63784A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However, for certain tickets, this may be very wasteful, as illustrated below.  </w:t>
      </w:r>
    </w:p>
    <w:p w14:paraId="7E158688" w14:textId="77777777" w:rsidR="00E205CD" w:rsidRDefault="00DB6EED" w:rsidP="00E205CD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E205C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In this case the top map shows the shortest paths for tickets A and B.  </w:t>
      </w:r>
    </w:p>
    <w:p w14:paraId="6F9FE7F4" w14:textId="3319C133" w:rsidR="00DB6EED" w:rsidRPr="00E205CD" w:rsidRDefault="00DB6EED" w:rsidP="00E205CD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E205C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The bottom map shows one way that these tickets can be fulfilled more efficiently.</w:t>
      </w:r>
    </w:p>
    <w:p w14:paraId="64927ACB" w14:textId="78CBF61A" w:rsidR="00DB6EED" w:rsidRPr="00DB6EED" w:rsidRDefault="00DB6EED" w:rsidP="00B77DBC">
      <w:pPr>
        <w:shd w:val="clear" w:color="auto" w:fill="FFFFFF"/>
        <w:spacing w:after="100" w:afterAutospacing="1" w:line="240" w:lineRule="auto"/>
        <w:jc w:val="center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noProof/>
          <w:color w:val="494C4E"/>
          <w:sz w:val="24"/>
          <w:szCs w:val="24"/>
          <w:lang w:eastAsia="en-AU"/>
        </w:rPr>
        <w:drawing>
          <wp:inline distT="0" distB="0" distL="0" distR="0" wp14:anchorId="31AD5F8B" wp14:editId="2F01DAE9">
            <wp:extent cx="3493037" cy="4409954"/>
            <wp:effectExtent l="0" t="0" r="0" b="0"/>
            <wp:docPr id="1" name="Picture 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037" cy="4409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DA106" w14:textId="77777777" w:rsidR="00DB6EED" w:rsidRPr="00DB6EED" w:rsidRDefault="00DB6EED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So, the ticket fulfillment problem is related to the MST problem and also to the </w:t>
      </w:r>
      <w:hyperlink r:id="rId49" w:tgtFrame="_blank" w:history="1">
        <w:r w:rsidRPr="00DB6EED">
          <w:rPr>
            <w:rFonts w:ascii="Arial" w:eastAsia="Times New Roman" w:hAnsi="Arial" w:cs="Arial"/>
            <w:color w:val="006FBF"/>
            <w:sz w:val="24"/>
            <w:szCs w:val="24"/>
            <w:lang w:eastAsia="en-AU"/>
          </w:rPr>
          <w:t>Steiner tree problem</w:t>
        </w:r>
      </w:hyperlink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 of finding an MST for a subset of the vertices in the graph.  While there are many polynomial time algorithms for MST, there are </w:t>
      </w:r>
      <w:proofErr w:type="spellStart"/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lastRenderedPageBreak/>
        <w:t>suprisingly</w:t>
      </w:r>
      <w:proofErr w:type="spellEnd"/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no known efficient algorithms for the Steiner tree problem - it is an </w:t>
      </w:r>
      <w:hyperlink r:id="rId50" w:tgtFrame="_blank" w:history="1">
        <w:r w:rsidRPr="00DB6EED">
          <w:rPr>
            <w:rFonts w:ascii="Arial" w:eastAsia="Times New Roman" w:hAnsi="Arial" w:cs="Arial"/>
            <w:color w:val="006FBF"/>
            <w:sz w:val="24"/>
            <w:szCs w:val="24"/>
            <w:lang w:eastAsia="en-AU"/>
          </w:rPr>
          <w:t>NP-hard</w:t>
        </w:r>
      </w:hyperlink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problem.</w:t>
      </w:r>
    </w:p>
    <w:p w14:paraId="089756DF" w14:textId="20826747" w:rsidR="00DB6EED" w:rsidRPr="00DB6EED" w:rsidRDefault="00DB6EED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Like the Steiner tree problem, I suspect that the problem of finding the most efficient way to fulfill tickets is also NP-hard.  Luckily, I do not expect you to find an exact solution. Your task is to find a </w:t>
      </w:r>
      <w:r w:rsidRPr="0013563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good approximate solution</w:t>
      </w:r>
      <w:r w:rsidR="00135636" w:rsidRPr="00135636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 xml:space="preserve"> </w:t>
      </w:r>
      <w:r w:rsidR="00135636" w:rsidRPr="00FA21DA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of the </w:t>
      </w:r>
      <w:r w:rsidR="00135636" w:rsidRPr="00FA21DA">
        <w:rPr>
          <w:rFonts w:ascii="Arial" w:eastAsia="Times New Roman" w:hAnsi="Arial" w:cs="Arial"/>
          <w:i/>
          <w:iCs/>
          <w:color w:val="494C4E"/>
          <w:sz w:val="24"/>
          <w:szCs w:val="24"/>
          <w:highlight w:val="yellow"/>
          <w:lang w:eastAsia="en-AU"/>
        </w:rPr>
        <w:t>optimal</w:t>
      </w:r>
      <w:r w:rsidR="00135636" w:rsidRPr="00FA21DA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 set of edge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. Some of the approaches for finding an </w:t>
      </w:r>
      <w:hyperlink r:id="rId51" w:anchor="Approximating_the_Steiner_tree" w:tgtFrame="_blank" w:history="1">
        <w:r w:rsidRPr="00DB6EED">
          <w:rPr>
            <w:rFonts w:ascii="Arial" w:eastAsia="Times New Roman" w:hAnsi="Arial" w:cs="Arial"/>
            <w:color w:val="006FBF"/>
            <w:sz w:val="24"/>
            <w:szCs w:val="24"/>
            <w:lang w:eastAsia="en-AU"/>
          </w:rPr>
          <w:t>approximate solution</w:t>
        </w:r>
      </w:hyperlink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 to the Steiner tree problem, may suggest approaches that you can use here.</w:t>
      </w:r>
    </w:p>
    <w:p w14:paraId="76314724" w14:textId="6919017F" w:rsidR="00201778" w:rsidRPr="00DB6EED" w:rsidRDefault="00135636" w:rsidP="00DB6EED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Example: </w:t>
      </w:r>
      <w:r w:rsidR="00201778"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Find an approximate solution to the Steiner tree problem</w:t>
      </w:r>
    </w:p>
    <w:p w14:paraId="793FDB13" w14:textId="2151164D" w:rsidR="00DB6EED" w:rsidRPr="00DB6EED" w:rsidRDefault="00201778" w:rsidP="00DB6EE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F</w:t>
      </w:r>
      <w:r w:rsidR="00DB6EED" w:rsidRPr="002F7AE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ind</w:t>
      </w:r>
      <w:r w:rsidR="00DB6EED"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e </w:t>
      </w:r>
      <w:r w:rsidR="00DB6EED" w:rsidRPr="002F7AE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minimal spanning tree</w:t>
      </w:r>
      <w:r w:rsidR="00DB6EED"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for the </w:t>
      </w:r>
      <w:r w:rsidR="00DB6EED" w:rsidRPr="002F7AE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subse</w:t>
      </w:r>
      <w:r w:rsidR="00DB6EED"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t of </w:t>
      </w:r>
      <w:r w:rsidR="00DB6EED" w:rsidRPr="002F7AE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vertice</w:t>
      </w:r>
      <w:r w:rsidR="00DB6EED"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s </w:t>
      </w:r>
      <w:r w:rsidR="00DB6EED" w:rsidRPr="002F7AE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that are destinations in any of your tickets</w:t>
      </w:r>
    </w:p>
    <w:p w14:paraId="21C46AA8" w14:textId="77777777" w:rsidR="00DB6EED" w:rsidRPr="00DB6EED" w:rsidRDefault="00DB6EED" w:rsidP="00DB6EED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94C4E"/>
          <w:sz w:val="24"/>
          <w:szCs w:val="24"/>
          <w:lang w:eastAsia="en-AU"/>
        </w:rPr>
      </w:pPr>
      <w:r w:rsidRPr="002F7AE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Remove any edges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that </w:t>
      </w:r>
      <w:r w:rsidRPr="002F7AE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are not required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 xml:space="preserve"> </w:t>
      </w:r>
      <w:r w:rsidRPr="002F7AE1">
        <w:rPr>
          <w:rFonts w:ascii="Arial" w:eastAsia="Times New Roman" w:hAnsi="Arial" w:cs="Arial"/>
          <w:color w:val="494C4E"/>
          <w:sz w:val="24"/>
          <w:szCs w:val="24"/>
          <w:highlight w:val="yellow"/>
          <w:lang w:eastAsia="en-AU"/>
        </w:rPr>
        <w:t>to fulfill any ticket</w:t>
      </w:r>
      <w:r w:rsidRPr="00DB6EED">
        <w:rPr>
          <w:rFonts w:ascii="Arial" w:eastAsia="Times New Roman" w:hAnsi="Arial" w:cs="Arial"/>
          <w:color w:val="494C4E"/>
          <w:sz w:val="24"/>
          <w:szCs w:val="24"/>
          <w:lang w:eastAsia="en-AU"/>
        </w:rPr>
        <w:t>.</w:t>
      </w:r>
    </w:p>
    <w:p w14:paraId="37634641" w14:textId="0AD111D8" w:rsidR="006342DD" w:rsidRDefault="006342DD"/>
    <w:sectPr w:rsidR="006342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377A6"/>
    <w:multiLevelType w:val="multilevel"/>
    <w:tmpl w:val="B5A86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1A34AE"/>
    <w:multiLevelType w:val="hybridMultilevel"/>
    <w:tmpl w:val="6448ACD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961889"/>
    <w:multiLevelType w:val="hybridMultilevel"/>
    <w:tmpl w:val="E54E88DC"/>
    <w:lvl w:ilvl="0" w:tplc="0C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607FBD"/>
    <w:multiLevelType w:val="multilevel"/>
    <w:tmpl w:val="82A20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19148B"/>
    <w:multiLevelType w:val="hybridMultilevel"/>
    <w:tmpl w:val="8ED2964E"/>
    <w:lvl w:ilvl="0" w:tplc="0C090019">
      <w:start w:val="1"/>
      <w:numFmt w:val="lowerLetter"/>
      <w:lvlText w:val="%1."/>
      <w:lvlJc w:val="left"/>
      <w:pPr>
        <w:ind w:left="1429" w:hanging="360"/>
      </w:p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46E754D0"/>
    <w:multiLevelType w:val="multilevel"/>
    <w:tmpl w:val="040CA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18593B"/>
    <w:multiLevelType w:val="multilevel"/>
    <w:tmpl w:val="0A5CE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842DC7"/>
    <w:multiLevelType w:val="multilevel"/>
    <w:tmpl w:val="BCA6C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DD4993"/>
    <w:multiLevelType w:val="hybridMultilevel"/>
    <w:tmpl w:val="A7223446"/>
    <w:lvl w:ilvl="0" w:tplc="9F4A5B0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C46C55"/>
    <w:multiLevelType w:val="hybridMultilevel"/>
    <w:tmpl w:val="A3F8C9FA"/>
    <w:lvl w:ilvl="0" w:tplc="19841D90">
      <w:start w:val="1"/>
      <w:numFmt w:val="decimal"/>
      <w:lvlText w:val="%1."/>
      <w:lvlJc w:val="right"/>
      <w:pPr>
        <w:ind w:left="1434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54" w:hanging="360"/>
      </w:pPr>
    </w:lvl>
    <w:lvl w:ilvl="2" w:tplc="0C09001B">
      <w:start w:val="1"/>
      <w:numFmt w:val="lowerRoman"/>
      <w:lvlText w:val="%3."/>
      <w:lvlJc w:val="right"/>
      <w:pPr>
        <w:ind w:left="2874" w:hanging="180"/>
      </w:pPr>
    </w:lvl>
    <w:lvl w:ilvl="3" w:tplc="0C09000F" w:tentative="1">
      <w:start w:val="1"/>
      <w:numFmt w:val="decimal"/>
      <w:lvlText w:val="%4."/>
      <w:lvlJc w:val="left"/>
      <w:pPr>
        <w:ind w:left="3594" w:hanging="360"/>
      </w:pPr>
    </w:lvl>
    <w:lvl w:ilvl="4" w:tplc="0C090019" w:tentative="1">
      <w:start w:val="1"/>
      <w:numFmt w:val="lowerLetter"/>
      <w:lvlText w:val="%5."/>
      <w:lvlJc w:val="left"/>
      <w:pPr>
        <w:ind w:left="4314" w:hanging="360"/>
      </w:pPr>
    </w:lvl>
    <w:lvl w:ilvl="5" w:tplc="0C09001B" w:tentative="1">
      <w:start w:val="1"/>
      <w:numFmt w:val="lowerRoman"/>
      <w:lvlText w:val="%6."/>
      <w:lvlJc w:val="right"/>
      <w:pPr>
        <w:ind w:left="5034" w:hanging="180"/>
      </w:pPr>
    </w:lvl>
    <w:lvl w:ilvl="6" w:tplc="0C09000F" w:tentative="1">
      <w:start w:val="1"/>
      <w:numFmt w:val="decimal"/>
      <w:lvlText w:val="%7."/>
      <w:lvlJc w:val="left"/>
      <w:pPr>
        <w:ind w:left="5754" w:hanging="360"/>
      </w:pPr>
    </w:lvl>
    <w:lvl w:ilvl="7" w:tplc="0C090019" w:tentative="1">
      <w:start w:val="1"/>
      <w:numFmt w:val="lowerLetter"/>
      <w:lvlText w:val="%8."/>
      <w:lvlJc w:val="left"/>
      <w:pPr>
        <w:ind w:left="6474" w:hanging="360"/>
      </w:pPr>
    </w:lvl>
    <w:lvl w:ilvl="8" w:tplc="0C09001B" w:tentative="1">
      <w:start w:val="1"/>
      <w:numFmt w:val="lowerRoman"/>
      <w:lvlText w:val="%9."/>
      <w:lvlJc w:val="right"/>
      <w:pPr>
        <w:ind w:left="7194" w:hanging="180"/>
      </w:pPr>
    </w:lvl>
  </w:abstractNum>
  <w:num w:numId="1" w16cid:durableId="1017274749">
    <w:abstractNumId w:val="6"/>
  </w:num>
  <w:num w:numId="2" w16cid:durableId="1639188362">
    <w:abstractNumId w:val="7"/>
  </w:num>
  <w:num w:numId="3" w16cid:durableId="969747366">
    <w:abstractNumId w:val="0"/>
  </w:num>
  <w:num w:numId="4" w16cid:durableId="1285042969">
    <w:abstractNumId w:val="3"/>
  </w:num>
  <w:num w:numId="5" w16cid:durableId="1928229346">
    <w:abstractNumId w:val="5"/>
  </w:num>
  <w:num w:numId="6" w16cid:durableId="135609121">
    <w:abstractNumId w:val="2"/>
  </w:num>
  <w:num w:numId="7" w16cid:durableId="1095635979">
    <w:abstractNumId w:val="1"/>
  </w:num>
  <w:num w:numId="8" w16cid:durableId="1951087160">
    <w:abstractNumId w:val="8"/>
  </w:num>
  <w:num w:numId="9" w16cid:durableId="675115495">
    <w:abstractNumId w:val="9"/>
  </w:num>
  <w:num w:numId="10" w16cid:durableId="14376293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jW3NDa0NDQyNzJQ0lEKTi0uzszPAykwrQUAkOx7tiwAAAA="/>
  </w:docVars>
  <w:rsids>
    <w:rsidRoot w:val="00DB6EED"/>
    <w:rsid w:val="00054E14"/>
    <w:rsid w:val="00061BE4"/>
    <w:rsid w:val="000B2AE8"/>
    <w:rsid w:val="000F34CD"/>
    <w:rsid w:val="00102412"/>
    <w:rsid w:val="001055C5"/>
    <w:rsid w:val="0011039A"/>
    <w:rsid w:val="00135636"/>
    <w:rsid w:val="001E641A"/>
    <w:rsid w:val="001F5B95"/>
    <w:rsid w:val="00201778"/>
    <w:rsid w:val="00206256"/>
    <w:rsid w:val="00223083"/>
    <w:rsid w:val="00271F70"/>
    <w:rsid w:val="002D4F10"/>
    <w:rsid w:val="002F7AE1"/>
    <w:rsid w:val="002F7C41"/>
    <w:rsid w:val="00345B79"/>
    <w:rsid w:val="003736CE"/>
    <w:rsid w:val="003C7DF4"/>
    <w:rsid w:val="003D0C17"/>
    <w:rsid w:val="003E5E77"/>
    <w:rsid w:val="004729F0"/>
    <w:rsid w:val="004862CB"/>
    <w:rsid w:val="004E3250"/>
    <w:rsid w:val="0051303E"/>
    <w:rsid w:val="005424AB"/>
    <w:rsid w:val="00554EFE"/>
    <w:rsid w:val="00557C1A"/>
    <w:rsid w:val="00622CD7"/>
    <w:rsid w:val="006342DD"/>
    <w:rsid w:val="0063784A"/>
    <w:rsid w:val="006922F2"/>
    <w:rsid w:val="006C6014"/>
    <w:rsid w:val="006D6AC3"/>
    <w:rsid w:val="006E792C"/>
    <w:rsid w:val="00703916"/>
    <w:rsid w:val="00704DCE"/>
    <w:rsid w:val="007262E8"/>
    <w:rsid w:val="0074137F"/>
    <w:rsid w:val="007536B6"/>
    <w:rsid w:val="00771345"/>
    <w:rsid w:val="007C4174"/>
    <w:rsid w:val="007C48D4"/>
    <w:rsid w:val="007C71D5"/>
    <w:rsid w:val="008D0C16"/>
    <w:rsid w:val="00B72911"/>
    <w:rsid w:val="00B75E0D"/>
    <w:rsid w:val="00B77DBC"/>
    <w:rsid w:val="00BF6762"/>
    <w:rsid w:val="00C302D4"/>
    <w:rsid w:val="00C726BB"/>
    <w:rsid w:val="00C8743E"/>
    <w:rsid w:val="00C93987"/>
    <w:rsid w:val="00CB2696"/>
    <w:rsid w:val="00CB6E53"/>
    <w:rsid w:val="00D30571"/>
    <w:rsid w:val="00DA00FF"/>
    <w:rsid w:val="00DB6EED"/>
    <w:rsid w:val="00DD4E01"/>
    <w:rsid w:val="00DF4245"/>
    <w:rsid w:val="00E205CD"/>
    <w:rsid w:val="00E25BED"/>
    <w:rsid w:val="00E51E73"/>
    <w:rsid w:val="00E55A78"/>
    <w:rsid w:val="00E9315D"/>
    <w:rsid w:val="00EB17B5"/>
    <w:rsid w:val="00F77FD3"/>
    <w:rsid w:val="00F86FF8"/>
    <w:rsid w:val="00FA21DA"/>
    <w:rsid w:val="00FD2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222D1"/>
  <w15:chartTrackingRefBased/>
  <w15:docId w15:val="{4020B259-594E-4011-A11F-653D053B9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F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4D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76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13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792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04DCE"/>
    <w:rPr>
      <w:rFonts w:asciiTheme="majorHAnsi" w:eastAsiaTheme="majorEastAsia" w:hAnsiTheme="majorHAnsi" w:cstheme="majorBidi"/>
      <w:b/>
      <w:color w:val="1F3763" w:themeColor="accent1" w:themeShade="7F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6762"/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4137F"/>
    <w:rPr>
      <w:rFonts w:asciiTheme="majorHAnsi" w:eastAsiaTheme="majorEastAsia" w:hAnsiTheme="majorHAnsi" w:cstheme="majorBidi"/>
      <w:b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792C"/>
    <w:rPr>
      <w:rFonts w:asciiTheme="majorHAnsi" w:eastAsiaTheme="majorEastAsia" w:hAnsiTheme="majorHAnsi" w:cstheme="majorBidi"/>
      <w:b/>
      <w:color w:val="1F3763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F86FF8"/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6FF8"/>
    <w:rPr>
      <w:rFonts w:asciiTheme="majorHAnsi" w:eastAsiaTheme="majorEastAsia" w:hAnsiTheme="majorHAnsi" w:cstheme="majorBidi"/>
      <w:b/>
      <w:color w:val="2F5496" w:themeColor="accent1" w:themeShade="BF"/>
      <w:sz w:val="36"/>
      <w:szCs w:val="26"/>
    </w:rPr>
  </w:style>
  <w:style w:type="paragraph" w:styleId="NormalWeb">
    <w:name w:val="Normal (Web)"/>
    <w:basedOn w:val="Normal"/>
    <w:uiPriority w:val="99"/>
    <w:semiHidden/>
    <w:unhideWhenUsed/>
    <w:rsid w:val="00DB6EED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DB6EE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E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EED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Emphasis">
    <w:name w:val="Emphasis"/>
    <w:basedOn w:val="DefaultParagraphFont"/>
    <w:uiPriority w:val="20"/>
    <w:qFormat/>
    <w:rsid w:val="00DB6EED"/>
    <w:rPr>
      <w:i/>
      <w:iCs/>
    </w:rPr>
  </w:style>
  <w:style w:type="character" w:styleId="Strong">
    <w:name w:val="Strong"/>
    <w:basedOn w:val="DefaultParagraphFont"/>
    <w:uiPriority w:val="22"/>
    <w:qFormat/>
    <w:rsid w:val="00DB6EED"/>
    <w:rPr>
      <w:b/>
      <w:bCs/>
    </w:rPr>
  </w:style>
  <w:style w:type="paragraph" w:customStyle="1" w:styleId="card-text">
    <w:name w:val="card-text"/>
    <w:basedOn w:val="Normal"/>
    <w:rsid w:val="00DB6EED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DB6EE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6E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922F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B26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2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49542">
          <w:marLeft w:val="0"/>
          <w:marRight w:val="0"/>
          <w:marTop w:val="0"/>
          <w:marBottom w:val="0"/>
          <w:divBdr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divBdr>
          <w:divsChild>
            <w:div w:id="12132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695338">
          <w:marLeft w:val="0"/>
          <w:marRight w:val="0"/>
          <w:marTop w:val="0"/>
          <w:marBottom w:val="0"/>
          <w:divBdr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divBdr>
          <w:divsChild>
            <w:div w:id="4079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8.png"/><Relationship Id="rId39" Type="http://schemas.openxmlformats.org/officeDocument/2006/relationships/customXml" Target="ink/ink17.xml"/><Relationship Id="rId21" Type="http://schemas.openxmlformats.org/officeDocument/2006/relationships/customXml" Target="ink/ink8.xml"/><Relationship Id="rId34" Type="http://schemas.openxmlformats.org/officeDocument/2006/relationships/image" Target="media/image12.png"/><Relationship Id="rId42" Type="http://schemas.openxmlformats.org/officeDocument/2006/relationships/image" Target="media/image16.png"/><Relationship Id="rId47" Type="http://schemas.openxmlformats.org/officeDocument/2006/relationships/hyperlink" Target="https://en.wikipedia.org/wiki/Prim%27s_algorithm" TargetMode="External"/><Relationship Id="rId50" Type="http://schemas.openxmlformats.org/officeDocument/2006/relationships/hyperlink" Target="https://en.wikipedia.org/wiki/NP-hardness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ustomXml" Target="ink/ink12.xml"/><Relationship Id="rId11" Type="http://schemas.openxmlformats.org/officeDocument/2006/relationships/image" Target="media/image3.png"/><Relationship Id="rId24" Type="http://schemas.openxmlformats.org/officeDocument/2006/relationships/image" Target="media/image70.png"/><Relationship Id="rId32" Type="http://schemas.openxmlformats.org/officeDocument/2006/relationships/image" Target="media/image11.png"/><Relationship Id="rId37" Type="http://schemas.openxmlformats.org/officeDocument/2006/relationships/customXml" Target="ink/ink16.xml"/><Relationship Id="rId40" Type="http://schemas.openxmlformats.org/officeDocument/2006/relationships/image" Target="media/image15.png"/><Relationship Id="rId45" Type="http://schemas.openxmlformats.org/officeDocument/2006/relationships/customXml" Target="ink/ink20.xml"/><Relationship Id="rId53" Type="http://schemas.openxmlformats.org/officeDocument/2006/relationships/theme" Target="theme/theme1.xml"/><Relationship Id="rId5" Type="http://schemas.openxmlformats.org/officeDocument/2006/relationships/hyperlink" Target="https://www.daysofwonder.com/tickettoride/en/usa/" TargetMode="External"/><Relationship Id="rId10" Type="http://schemas.openxmlformats.org/officeDocument/2006/relationships/customXml" Target="ink/ink3.xml"/><Relationship Id="rId19" Type="http://schemas.openxmlformats.org/officeDocument/2006/relationships/customXml" Target="ink/ink7.xml"/><Relationship Id="rId31" Type="http://schemas.openxmlformats.org/officeDocument/2006/relationships/customXml" Target="ink/ink13.xml"/><Relationship Id="rId44" Type="http://schemas.openxmlformats.org/officeDocument/2006/relationships/image" Target="media/image17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60.png"/><Relationship Id="rId27" Type="http://schemas.openxmlformats.org/officeDocument/2006/relationships/customXml" Target="ink/ink11.xml"/><Relationship Id="rId30" Type="http://schemas.openxmlformats.org/officeDocument/2006/relationships/image" Target="media/image10.png"/><Relationship Id="rId35" Type="http://schemas.openxmlformats.org/officeDocument/2006/relationships/customXml" Target="ink/ink15.xml"/><Relationship Id="rId43" Type="http://schemas.openxmlformats.org/officeDocument/2006/relationships/customXml" Target="ink/ink19.xml"/><Relationship Id="rId48" Type="http://schemas.openxmlformats.org/officeDocument/2006/relationships/image" Target="media/image19.png"/><Relationship Id="rId8" Type="http://schemas.openxmlformats.org/officeDocument/2006/relationships/customXml" Target="ink/ink2.xml"/><Relationship Id="rId51" Type="http://schemas.openxmlformats.org/officeDocument/2006/relationships/hyperlink" Target="https://en.wikipedia.org/wiki/Steiner_tree_problem" TargetMode="External"/><Relationship Id="rId3" Type="http://schemas.openxmlformats.org/officeDocument/2006/relationships/settings" Target="settings.xml"/><Relationship Id="rId12" Type="http://schemas.openxmlformats.org/officeDocument/2006/relationships/customXml" Target="ink/ink4.xml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33" Type="http://schemas.openxmlformats.org/officeDocument/2006/relationships/customXml" Target="ink/ink14.xml"/><Relationship Id="rId38" Type="http://schemas.openxmlformats.org/officeDocument/2006/relationships/image" Target="media/image14.png"/><Relationship Id="rId46" Type="http://schemas.openxmlformats.org/officeDocument/2006/relationships/image" Target="media/image18.png"/><Relationship Id="rId20" Type="http://schemas.openxmlformats.org/officeDocument/2006/relationships/image" Target="media/image50.png"/><Relationship Id="rId41" Type="http://schemas.openxmlformats.org/officeDocument/2006/relationships/customXml" Target="ink/ink18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9.png"/><Relationship Id="rId36" Type="http://schemas.openxmlformats.org/officeDocument/2006/relationships/image" Target="media/image13.png"/><Relationship Id="rId49" Type="http://schemas.openxmlformats.org/officeDocument/2006/relationships/hyperlink" Target="https://en.wikipedia.org/wiki/Steiner_tree_problem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0-14T09:40:36.428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09 4,'137'-3,"144"6,-276-2,0 0,1 1,-1-1,-1 1,1 0,0 0,0 1,-1-1,1 1,-1 0,0 0,0 0,0 1,0 0,-1-1,1 1,-1 1,0-1,0 0,-1 1,1-1,-1 1,3 8,4 12,-1 1,-1 0,5 37,-7-30,13 36,-11-45,-1 1,4 26,-9-43,-1 0,0 0,0-1,0 1,-1 0,0-1,-1 1,0-1,0 1,-1-1,-3 8,3-10,0 0,-1-1,0 0,0 0,0 0,0 0,0 0,-1-1,0 0,0 0,0 0,0 0,-9 2,-78 24,73-24,-21 7,0-2,-1-3,-46 4,75-10,0-1,0 0,1 0,-1-2,0 1,1-1,-1-1,1 0,0-1,0 0,0-1,0 0,1-1,0 0,-18-13,18 9,0-1,0 1,1-2,1 1,0-1,1 0,0-1,0 0,2 0,-1 0,-5-25,9 31,1 0,-1 1,1-1,1 0,-1 0,1 0,0 0,1 0,0 0,0 0,0 0,1 0,0 0,0 1,1-1,0 1,0 0,1 0,-1 0,1 0,0 0,1 1,-1 0,1 0,11-9,8-1,0 1,1 0,28-9,-32 14,-5 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9.6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5 24575,'1254'0'0,"-893"-27"0,-14 0 0,362 28-1365,-683-1-546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8.77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7 25 24575,'-6'1'0,"1"-1"0,-1 1 0,1 1 0,-1-1 0,1 1 0,-1 0 0,1 0 0,0 0 0,0 1 0,0 0 0,0 0 0,0 0 0,1 0 0,0 1 0,-1 0 0,1 0 0,1 0 0,-1 0 0,0 1 0,1 0 0,0-1 0,0 1 0,1 0 0,-1 0 0,1 1 0,-3 9 0,1-4 0,0 1 0,1 0 0,1 1 0,0-1 0,0 0 0,1 1 0,1-1 0,0 1 0,0-1 0,2 1 0,2 15 0,-2-23 0,0 0 0,0 0 0,0-1 0,0 1 0,1-1 0,0 1 0,0-1 0,0 0 0,0 0 0,1 0 0,-1 0 0,1-1 0,0 1 0,0-1 0,1 0 0,-1 0 0,1-1 0,-1 1 0,1-1 0,0 0 0,0-1 0,0 1 0,8 1 0,0 0 0,-1-2 0,0 1 0,1-2 0,-1 0 0,1 0 0,-1-1 0,0 0 0,1-1 0,11-4 0,-19 4 0,0 1 0,0-1 0,-1 0 0,1 0 0,-1-1 0,0 1 0,1-1 0,-1 0 0,0 0 0,-1-1 0,1 1 0,-1-1 0,1 1 0,-1-1 0,0 0 0,0-1 0,-1 1 0,1 0 0,-1-1 0,0 1 0,0-1 0,-1 0 0,1 0 0,1-9 0,-1-6 0,0 1 0,-1-1 0,-1 1 0,-1-1 0,-3-20 0,3 33-65,-1 0 0,1 0 0,-1 0 0,0 1 0,0-1 0,-1 1 0,0 0 0,0-1 0,-1 2 0,0-1 0,0 0 0,0 1 0,0-1 0,-1 1 0,0 0 0,0 1 0,0-1 0,-1 1 0,0 0 0,-10-6 0,-2 3-676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6.71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2419'0'-1365,"-2389"0"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5.7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3'3'0,"1"0"0,-1-1 0,1 0 0,0 0 0,-1 0 0,1 0 0,0 0 0,0-1 0,0 0 0,1 0 0,-1 0 0,6 1 0,59 1 0,-43-3 0,1017 3 0,-533-6 0,970 3-1365,-1452 0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4.7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8 24575,'0'-1'0,"1"0"0,-1-1 0,1 1 0,0 0 0,-1 0 0,1 0 0,0 0 0,0 0 0,-1 0 0,1 0 0,0 0 0,0 0 0,0 0 0,0 0 0,0 0 0,1 0 0,-1 1 0,0-1 0,0 1 0,0-1 0,1 1 0,1-1 0,33-11 0,-31 11 0,40-8 0,0 2 0,1 2 0,0 3 0,66 3 0,-36 0 0,2385 1-1365,-2407-2-546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3.6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1'0,"0"0"0,1 0 0,-1 0 0,0 0 0,1 0 0,-1 0 0,1 0 0,-1-1 0,1 1 0,0 0 0,-1 0 0,1-1 0,0 1 0,-1 0 0,1-1 0,0 1 0,0 0 0,-1-1 0,1 1 0,0-1 0,0 1 0,0-1 0,0 0 0,0 1 0,0-1 0,0 0 0,2 0 0,31 5 0,-30-4 0,471 5 0,-264-10 0,1522 4-1365,-1699 0-546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2.5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7 24575,'51'-9'0,"-18"2"0,467-33 0,3 40 0,-241 2 0,1316-1-1365,-1532-1-546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1.1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2733'0'-1365,"-2689"0"-546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00.0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1 24575,'2349'0'0,"-2237"-5"-1365,-70 0-546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4T04:18:57.09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9 141 24575,'-9'0'0,"0"1"0,0 0 0,0 0 0,0 1 0,0 0 0,1 0 0,-1 1 0,1 1 0,-1-1 0,1 1 0,0 0 0,-14 11 0,17-11 0,0 0 0,0 1 0,1-1 0,0 1 0,0 0 0,0 0 0,0 0 0,1 1 0,-1 0 0,1-1 0,1 1 0,-1 0 0,1 0 0,0 0 0,1 1 0,-1-1 0,1 0 0,0 10 0,0 0 0,-1 16 0,2 0 0,1 0 0,9 61 0,-7-85 0,0 0 0,1-1 0,0 1 0,0-1 0,1 0 0,0 0 0,0-1 0,1 1 0,0-1 0,0 0 0,0 0 0,1-1 0,0 0 0,0 0 0,0-1 0,0 0 0,1 0 0,0-1 0,0 0 0,0 0 0,14 3 0,-13-4 0,0 0 0,0-1 0,0 0 0,0 0 0,0-1 0,0 0 0,1 0 0,-1-1 0,10-3 0,-14 3 0,0-1 0,0 1 0,1-1 0,-1 0 0,-1-1 0,1 1 0,0-1 0,0 0 0,-1 0 0,0-1 0,0 1 0,0-1 0,0 0 0,0 0 0,4-7 0,-2 0 0,-1 0 0,1 0 0,-2-1 0,0 0 0,0 0 0,-1 0 0,-1 0 0,0 0 0,1-20 0,-2-5 0,-7-70 0,5 102 5,-1-1 0,1 1 0,-1-1 0,0 1 0,0 0 0,0 0 0,-1 0 0,1 0 0,-1 0 0,-1 0 0,1 1 0,-1 0 0,1-1 0,-1 1 0,-1 0 0,1 1 0,0-1 0,-1 1 0,0 0 0,0 0 0,0 1 0,0-1 0,-8-2 0,-4-1-217,0 1 0,1 1 0,-2 0-1,1 1 1,0 1 0,-25 0 0,19 2-6614</inkml:trace>
  <inkml:trace contextRef="#ctx0" brushRef="#br0" timeOffset="852.39">811 400 24575,'4'0'0,"6"0"0,6 0 0,9 0 0,4 0 0,2 0 0,0 0 0,4 0 0,0 0 0,-2 0 0,3 0 0,0 0 0,-3 0 0,-1 0 0,-3 0 0,-1 0 0,-2 0 0,-4 0-8191</inkml:trace>
  <inkml:trace contextRef="#ctx0" brushRef="#br0" timeOffset="1959.66">1303 245 24575,'1'2'0,"0"-1"0,-1 1 0,1 0 0,0-1 0,0 1 0,0-1 0,0 1 0,1-1 0,-1 0 0,0 0 0,0 1 0,1-1 0,-1 0 0,1 0 0,-1 0 0,1 0 0,2 1 0,31 14 0,-30-15 0,0 1 0,1 0 0,-1 1 0,0-1 0,-1 1 0,1 0 0,0 0 0,-1 0 0,0 1 0,7 6 0,-10-8 0,0-1 0,1 1 0,-1 0 0,0 0 0,0 0 0,0 1 0,-1-1 0,1 0 0,0 0 0,-1 0 0,1 1 0,-1-1 0,0 0 0,0 0 0,0 1 0,0-1 0,0 0 0,0 0 0,-1 1 0,1-1 0,-1 0 0,1 0 0,-1 0 0,0 1 0,0-1 0,0 0 0,0 0 0,0 0 0,-2 2 0,-3 3-2,-1 0 0,1 0 0,-1 0 0,-1-1 0,1 0 0,-1-1 1,0 1-1,0-1 0,-1-1 0,1 0 0,-11 4 0,-23 13-1340,27-12-5484</inkml:trace>
  <inkml:trace contextRef="#ctx0" brushRef="#br0" timeOffset="2551.75">1304 400 24575,'5'0'0,"5"0"0,1 0-8191</inkml:trace>
  <inkml:trace contextRef="#ctx0" brushRef="#br0" timeOffset="4108.08">1924 324 24575,'1'-17'0,"1"1"0,1 0 0,0 0 0,1 0 0,1 1 0,0-1 0,1 1 0,9-18 0,4-1 0,1 0 0,31-39 0,-51 72 0,1-1 0,0 1 0,0-1 0,0 1 0,1-1 0,-1 1 0,0 0 0,1-1 0,-1 1 0,0 0 0,1 0 0,-1 0 0,1 0 0,0 0 0,-1 1 0,1-1 0,0 0 0,-1 1 0,3-1 0,-3 1 0,0 0 0,0 1 0,0-1 0,0 1 0,0-1 0,0 1 0,-1 0 0,1-1 0,0 1 0,0 0 0,-1-1 0,1 1 0,-1 0 0,1 0 0,0 0 0,-1 0 0,0-1 0,1 1 0,-1 0 0,1 0 0,-1 0 0,0 0 0,0 0 0,1 2 0,1 11 0,0 0 0,-1 0 0,0 21 0,-1-30 0,-3 478-1365,3-462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0-14T09:40:35.070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9 163,'-1'-1,"0"0,1 1,-1-1,0 0,1 0,-1 0,1 0,-1 1,1-1,-1 0,1 0,0 0,-1 0,1 0,0 0,0 0,0 0,0 0,0 0,0-1,0 1,0 0,0 0,0 0,1-1,18-24,36-9,-29 22,0 2,1 0,0 2,1 2,0 0,44-4,-22 7,0 2,98 9,-142-6,1 0,-1 0,0 1,1 0,-1 0,0 1,0-1,0 1,-1 1,1-1,-1 1,0 0,0 0,0 1,0-1,-1 1,1 0,-1 0,-1 1,1-1,-1 1,0 0,0 0,3 11,1 2,-2 1,-1 0,0 1,-1-1,-2 1,0 32,-1 23,2-36,-7 52,4-87,0-1,-1 0,0 1,0-1,0 0,-1 0,1 0,-1-1,0 1,0-1,0 1,-1-1,1 0,-1 0,0-1,1 1,-1-1,-8 4,0 0,-1 0,0 0,0-2,0 0,-15 3,-19-2,0-2,-1-2,-65-7,96 3,1 0,1-2,-1 0,1 0,-1-2,-24-14,-9-3,41 21,0-1,0 0,1 0,-1-1,1 0,0-1,0 1,1-1,-8-9,10 10,1 0,0-1,0 1,0-1,0 0,1 0,0 0,0 0,1 0,0 0,0-1,0 1,1-10,1-52,0 48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4T04:18:52.4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5 155 24575,'0'-7'0,"0"0"0,0 1 0,0-1 0,1 0 0,0 1 0,0-1 0,1 1 0,0-1 0,3-7 0,-3 12 0,0-1 0,0 1 0,0-1 0,0 1 0,0 0 0,1 0 0,-1 0 0,1 0 0,0 0 0,-1 1 0,1-1 0,0 1 0,0 0 0,0 0 0,0 0 0,0 0 0,0 0 0,0 0 0,1 1 0,-1 0 0,4 0 0,1-1 0,0 0 0,1 1 0,-1 0 0,0 1 0,0-1 0,0 2 0,0-1 0,0 1 0,15 6 0,-19-6 0,0 0 0,0 0 0,0 1 0,0 0 0,0 0 0,-1 0 0,1 0 0,-1 1 0,0-1 0,0 1 0,0 0 0,0 0 0,-1 0 0,1 0 0,-1 0 0,0 1 0,0-1 0,1 6 0,4 12 0,-1 0 0,-1 0 0,-1 1 0,-1-1 0,0 43 0,-4-57 0,1 1 0,-2-1 0,1 0 0,-1 1 0,0-1 0,-1 0 0,0 0 0,0 0 0,-1-1 0,0 1 0,0-1 0,0 0 0,-1 0 0,-1 0 0,1-1 0,-1 0 0,0 0 0,-13 10 0,-50 33 0,-105 56 0,173-104 0,0-1 0,0 0 0,0 1 0,0-1 0,0 1 0,-1 0 0,1-1 0,0 1 0,0 0 0,1 0 0,-1-1 0,0 1 0,0 0 0,0 0 0,0 0 0,1 0 0,-1 0 0,1 0 0,-1 0 0,0 0 0,1 1 0,0-1 0,-1 2 0,1-2 0,1 0 0,-1 0 0,1 0 0,-1 0 0,1-1 0,0 1 0,-1 0 0,1 0 0,0 0 0,0-1 0,0 1 0,-1 0 0,1-1 0,0 1 0,0-1 0,0 1 0,0-1 0,0 1 0,0-1 0,2 1 0,62 13 0,22-6-287,125-6 0,-172-2-504,-13-1-6035</inkml:trace>
  <inkml:trace contextRef="#ctx0" brushRef="#br0" timeOffset="622.2">733 390 24575,'8'0'0,"8"0"0,10 0 0,9 0 0,8 0 0,5 0 0,7 0 0,0 0 0,-6 0 0,-7 0 0,-1 0 0,-4 0 0,-7-5 0,-10 0-8191</inkml:trace>
  <inkml:trace contextRef="#ctx0" brushRef="#br0" timeOffset="1383.66">1148 208 24575,'14'1'0,"1"1"0,-1 0 0,0 2 0,0-1 0,0 2 0,0 0 0,-1 0 0,0 2 0,0-1 0,0 2 0,19 14 0,-30-21 0,-1 0 0,1 1 0,-1-1 0,1 0 0,-1 1 0,0-1 0,0 1 0,1-1 0,-1 1 0,0-1 0,0 1 0,0 0 0,-1-1 0,1 1 0,0 0 0,-1 0 0,1 0 0,-1 0 0,1 0 0,-1 0 0,0-1 0,0 1 0,0 0 0,0 0 0,0 0 0,-1 0 0,1 0 0,0 0 0,-1 0 0,0 0 0,1-1 0,-1 1 0,0 0 0,0 0 0,0-1 0,0 1 0,0-1 0,0 1 0,0-1 0,-1 1 0,1-1 0,-2 2 0,-8 6 0,0-1 0,0-1 0,-1 1 0,-24 10 0,12-6 0,3-1 0,7-4 0,0 1 0,1 1 0,-25 19 0,37-24-1365</inkml:trace>
  <inkml:trace contextRef="#ctx0" brushRef="#br0" timeOffset="2561.21">1950 1 24575,'0'8'0,"-2"0"0,1 0 0,-1-1 0,0 1 0,0 0 0,-1-1 0,0 0 0,0 1 0,-1-1 0,0 0 0,-6 9 0,-10 9 0,-31 35 0,38-47 0,-50 52 0,33-36 0,-38 46 0,66-73 0,1 0 0,-1 0 0,0 0 0,1 1 0,-1-1 0,1 0 0,-1 1 0,1-1 0,0 1 0,0-1 0,0 1 0,1 0 0,-1-1 0,1 1 0,-1 0 0,1-1 0,0 1 0,0 0 0,0 0 0,0-1 0,1 1 0,-1 0 0,2 4 0,0-5 0,0 1 0,0 0 0,0-1 0,1 1 0,0-1 0,-1 0 0,1 0 0,0 0 0,0 0 0,0 0 0,0-1 0,0 1 0,0-1 0,1 0 0,-1 0 0,0 0 0,1 0 0,3 0 0,53 10 0,-1-2 0,1-4 0,91-1 0,-144-5 0,-1 1 0,1-1 0,-1 0 0,0 0 0,1 0 0,-1-1 0,0 0 0,9-4 0,-14 5 0,1 0 0,-1 0 0,0 0 0,1 0 0,-1 0 0,0 0 0,0-1 0,1 1 0,-1 0 0,0-1 0,0 1 0,0-1 0,-1 1 0,1-1 0,0 1 0,-1-1 0,1 1 0,-1-1 0,1 0 0,-1 1 0,0-1 0,1 0 0,-1 1 0,0-1 0,0 0 0,0 0 0,-1 1 0,1-1 0,0 0 0,-1 1 0,1-1 0,-1 0 0,1 1 0,-1-1 0,-1-2 0,-34-73 0,33 81 0,1 13 0,-1 19 0,6 386-1365,-3-410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0-14T09:40:30.659"/>
    </inkml:context>
    <inkml:brush xml:id="br0">
      <inkml:brushProperty name="width" value="0.3" units="cm"/>
      <inkml:brushProperty name="height" value="0.6" units="cm"/>
      <inkml:brushProperty name="color" value="#A2D762"/>
      <inkml:brushProperty name="tip" value="rectangle"/>
      <inkml:brushProperty name="rasterOp" value="maskPen"/>
      <inkml:brushProperty name="ignorePressure" value="1"/>
    </inkml:brush>
  </inkml:definitions>
  <inkml:trace contextRef="#ctx0" brushRef="#br0">29 157,'18'-21,"-14"16,1 0,0 0,0 0,0 0,1 1,8-6,12-4,0 1,2 1,-1 1,2 1,-1 2,1 1,40-4,8 3,123 5,-194 3,0 1,0-1,0 1,0 0,-1 1,1-1,0 1,-1 0,1 1,-1-1,0 1,0 0,0 0,0 1,-1 0,1 0,-1 0,0 0,0 0,0 1,-1 0,0 0,1 0,3 10,-1-1,-1 0,-1 0,0 0,-1 1,-1-1,0 1,-1 0,-1 24,1-27,-2 1,0-1,0 1,-1-1,-1 0,-6 19,8-27,-1-1,0 1,-1-1,1 0,-1 0,1 0,-1 0,0 0,0-1,0 1,0-1,-1 0,1 0,-1 0,1 0,-1-1,0 0,1 1,-1-1,0 0,0-1,0 1,0-1,0 0,-4 0,-13 1,7 0,0-1,0 2,1 0,-17 5,1-1,0-2,0-1,-1-1,1-1,-44-5,-10 1,35 4,29 1,1-1,-1-2,0 0,0 0,1-2,-1 0,-18-7,-3 0,26 9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0-14T09:40:28.997"/>
    </inkml:context>
    <inkml:brush xml:id="br0">
      <inkml:brushProperty name="width" value="0.3" units="cm"/>
      <inkml:brushProperty name="height" value="0.6" units="cm"/>
      <inkml:brushProperty name="color" value="#A2D762"/>
      <inkml:brushProperty name="tip" value="rectangle"/>
      <inkml:brushProperty name="rasterOp" value="maskPen"/>
      <inkml:brushProperty name="ignorePressure" value="1"/>
    </inkml:brush>
  </inkml:definitions>
  <inkml:trace contextRef="#ctx0" brushRef="#br0">365 21,'8'-3,"-1"-1,1 1,0 1,0-1,0 2,0-1,0 1,0 0,0 0,0 1,0 0,1 1,-1 0,9 2,-6 0,0 1,0 0,-1 0,1 2,-1-1,0 1,0 0,17 16,-2 3,0 1,-2 2,-1 0,-1 1,24 45,-23-35,24 55,-40-79,0 1,-2 0,0 1,-1-1,0 1,0 32,-3-36,0 1,-1 0,0-1,-1 1,-7 23,7-31,-1 0,0 0,0 0,-1-1,1 0,-1 1,0-1,-1-1,1 1,-1-1,0 1,0-1,0-1,-9 6,-29 13,-1-1,-72 22,38-14,47-18,1-1,-1-1,-1-1,1-2,-1-2,-1 0,1-2,-43-3,72 0,-1 0,1 0,-1 0,1 0,-1-1,1 1,0-1,0 0,0 0,0 0,0 0,0-1,1 1,-1-1,1 0,0 0,-1 1,1-1,-1-4,-6-8,2 0,-11-30,12 28,-13-33,-23-94,38 123,1-1,0 1,1-1,2 0,0 1,2-1,4-29,-4 41,0 0,0 1,1 0,0-1,1 1,0 0,0 1,1-1,0 1,1 0,-1 0,11-10,-6 6,-1 1,0-1,9-19,15-19,-21 3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14T04:16:18.6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82 520 24575,'155'-12'0,"-25"1"0,1008 5 0,-606 9 0,576-3-1365,-1083 0-5461</inkml:trace>
  <inkml:trace contextRef="#ctx0" brushRef="#br0" timeOffset="1762.04">293 27 24575,'-27'0'0,"16"-1"0,0 0 0,0 1 0,-1 1 0,1 0 0,0 1 0,-11 3 0,20-5 0,-1 1 0,1 1 0,-1-1 0,1 0 0,0 1 0,-1-1 0,1 1 0,0-1 0,0 1 0,0 0 0,0 0 0,0 0 0,1 0 0,-1 1 0,1-1 0,-1 0 0,1 1 0,0-1 0,0 1 0,0-1 0,0 1 0,0-1 0,1 1 0,-1 0 0,1-1 0,-1 1 0,1 0 0,0 0 0,1 4 0,-1-5 0,0 0 0,0 0 0,1 1 0,-1-1 0,1 0 0,-1 0 0,1 0 0,0 0 0,-1 0 0,1 0 0,0 0 0,1-1 0,-1 1 0,0 0 0,0 0 0,1-1 0,-1 1 0,1-1 0,3 3 0,40 19 0,-39-21 0,0 1 0,0 0 0,0 0 0,0 0 0,0 0 0,8 8 0,-12-9 0,-1-1 0,0 1 0,0 0 0,1 0 0,-1 0 0,0 0 0,0 0 0,-1 0 0,1 0 0,0 0 0,-1 0 0,1 0 0,-1 0 0,0 0 0,1 0 0,-1 0 0,0 1 0,-1-1 0,1 0 0,0 0 0,0 0 0,-1 0 0,0 0 0,1 0 0,-2 3 0,0-1 0,0-1 0,-1 1 0,1-1 0,-1 0 0,0 0 0,1 0 0,-1 0 0,-1 0 0,1-1 0,0 1 0,-1-1 0,1 0 0,-1 0 0,0 0 0,1 0 0,-1-1 0,0 0 0,-5 2 0,-7 1 0,0 0 0,0-1 0,-21 2 0,32-5-81,0 1 1,0 0 0,1 0 0,-1-1-1,0 0 1,0 0 0,0 0-1,1-1 1,-1 0 0,0 0 0,0 0-1,1 0 1,-1-1 0,1 1 0,-1-1-1,-6-5 1,0-4-6746</inkml:trace>
  <inkml:trace contextRef="#ctx0" brushRef="#br0" timeOffset="2570.64">163 1 24575,'5'0'0,"5"0"0,6 0 0,5 0 0,2 0 0,3 0 0,0 0 0,1 0 0,0 0 0,-4 0-8191</inkml:trace>
  <inkml:trace contextRef="#ctx0" brushRef="#br0" timeOffset="4349.43">215 570 24575,'-48'-2'0,"34"0"0,-1 1 0,0 1 0,1 0 0,-1 1 0,0 1 0,-24 5 0,36-5 0,1-1 0,-1 1 0,1-1 0,-1 1 0,1 0 0,0 0 0,0 0 0,0 1 0,0-1 0,0 0 0,0 1 0,1-1 0,-1 1 0,1-1 0,0 1 0,-1 0 0,1 0 0,1 0 0,-1-1 0,0 1 0,1 0 0,-1 0 0,1 5 0,-1 10 0,0 0 0,4 33 0,-1-24 0,-1-21 0,-1 17 0,2-1 0,5 28 0,-5-43 0,0 0 0,0 1 0,1-1 0,0-1 0,0 1 0,0 0 0,1-1 0,0 0 0,1 1 0,8 8 0,-9-11 0,-1-1 0,1-1 0,0 1 0,0 0 0,1-1 0,-1 0 0,0 0 0,1 0 0,-1-1 0,1 1 0,0-1 0,-1 0 0,1-1 0,0 1 0,0-1 0,0 0 0,-1 0 0,6-1 0,-6 1 0,-1 0 0,0-1 0,0 1 0,0-1 0,0 0 0,0 0 0,0 0 0,0 0 0,0 0 0,-1-1 0,1 1 0,0-1 0,-1 0 0,1 0 0,-1 0 0,1 0 0,-1 0 0,0-1 0,0 1 0,0-1 0,0 1 0,-1-1 0,1 0 0,-1 1 0,1-1 0,-1 0 0,1-6 0,0 3 0,-1 0 0,-1 0 0,1-1 0,-1 1 0,0-1 0,0 1 0,-1 0 0,0-1 0,0 1 0,-3-7 0,3 9 0,0 1 0,-1-1 0,0 1 0,0 0 0,0-1 0,0 1 0,0 0 0,-1 0 0,1 1 0,-1-1 0,0 0 0,0 1 0,0-1 0,0 1 0,0 0 0,-1 0 0,-6-2 0,-3-2-227,0 1-1,-1 1 1,0 0-1,0 1 1,-21-2-1,14 4-659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43:48.47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07 0 24575,'-4'1'0,"0"-1"0,0 1 0,0 0 0,0 0 0,0 0 0,0 0 0,0 1 0,1 0 0,-1 0 0,0 0 0,-6 5 0,-39 36 0,10-9 0,-4-4 0,15-12 0,2 1 0,-25 23 0,50-41 0,-1 0 0,1 0 0,0 0 0,0 0 0,-1 0 0,1 0 0,0 1 0,0-1 0,0 0 0,1 1 0,-1-1 0,0 0 0,0 1 0,1-1 0,-1 1 0,1-1 0,-1 1 0,1-1 0,0 1 0,0 0 0,0-1 0,-1 1 0,1-1 0,1 3 0,0-2 0,0-1 0,0 1 0,0-1 0,0 0 0,0 0 0,1 1 0,-1-1 0,0 0 0,1 0 0,-1 0 0,1-1 0,-1 1 0,1 0 0,0 0 0,-1-1 0,1 1 0,-1-1 0,3 1 0,12 1 0,0 1 0,0-2 0,24-1 0,-32 1 0,1-1 0,0 0 0,0-1 0,0 0 0,-1 0 0,1-1 0,-1 0 0,1 0 0,-1-1 0,0 0 0,0-1 0,0 0 0,0 0 0,-1 0 0,12-9 0,-19 12 0,0 0 0,1 1 0,-1-1 0,1 1 0,-1-1 0,1 1 0,-1-1 0,1 1 0,-1-1 0,1 1 0,0-1 0,-1 1 0,1 0 0,0-1 0,-1 1 0,1 0 0,0 0 0,-1 0 0,1-1 0,0 1 0,-1 0 0,1 0 0,0 0 0,0 0 0,-1 0 0,1 0 0,0 0 0,-1 1 0,2-1 0,0 19 0,-16 31 0,5-28-273,1 1 0,1 0 0,1 1 0,-5 45 0,9-43-655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43:47.0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6 24575,'4'-3'0,"0"1"0,0-1 0,0 1 0,1 0 0,-1 0 0,1 0 0,-1 1 0,1-1 0,0 1 0,-1 0 0,8 0 0,53-2 0,-62 2 0,-1 1 0,1 0 0,-1 0 0,1 1 0,0-1 0,-1 1 0,0-1 0,1 1 0,-1 0 0,1-1 0,-1 1 0,0 1 0,1-1 0,-1 0 0,0 0 0,0 1 0,0-1 0,0 1 0,0 0 0,-1 0 0,1 0 0,0 0 0,-1 0 0,1 0 0,-1 0 0,0 0 0,0 0 0,0 1 0,0-1 0,0 0 0,0 1 0,0-1 0,-1 1 0,0-1 0,1 1 0,-1-1 0,0 1 0,0-1 0,0 1 0,-1 3 0,0 0 0,0-1 0,0 1 0,0-1 0,-1 1 0,0-1 0,0 1 0,0-1 0,0 0 0,-1 0 0,0 0 0,0-1 0,-1 1 0,1-1 0,-1 0 0,0 1 0,0-2 0,-7 6 0,-97 43 0,108-52 0,-1 1 0,1-1 0,-1 0 0,1 0 0,-1 1 0,1-1 0,-1 1 0,1-1 0,-1 0 0,1 1 0,-1-1 0,1 1 0,0-1 0,-1 1 0,1-1 0,0 1 0,-1-1 0,1 1 0,0-1 0,0 1 0,-1 0 0,1-1 0,0 1 0,0-1 0,0 1 0,0 0 0,0-1 0,0 1 0,0 0 0,0 0 0,15 14 0,37 5 0,-43-17 0,-1 0 0,3 0 0,0 1 0,0 1 0,-1 0 0,0 0 0,19 13 0,-26-15 0,0 0 0,-1 0 0,1 0 0,0 0 0,-1 1 0,0-1 0,0 1 0,0-1 0,0 1 0,-1 0 0,1 0 0,-1 0 0,0 0 0,0 0 0,0 0 0,-1 0 0,0 0 0,1 0 0,-1 0 0,-1 7 0,0-7 5,0 1 0,0-1 0,0 0-1,0 0 1,0 1 0,-1-1 0,0 0 0,0 0-1,0-1 1,0 1 0,-1 0 0,0-1 0,1 1-1,-1-1 1,0 0 0,-1 0 0,1 0-1,0 0 1,-1-1 0,0 1 0,0-1 0,1 0-1,-1 0 1,-7 2 0,-3 1-217,0 0 0,0-2 0,0 1-1,0-2 1,-1 0 0,-18 0 0,10-2-661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43:45.3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 74 24575,'5'-1'0,"-1"0"0,1 0 0,-1-1 0,0 0 0,1 0 0,-1 0 0,4-3 0,9-4 0,12-5 0,-19 8 0,1 0 0,1 1 0,-1 1 0,1 0 0,20-5 0,-30 9 0,0-1 0,1 1 0,-1 0 0,0 0 0,1 0 0,-1 1 0,0-1 0,1 0 0,-1 1 0,0 0 0,0-1 0,1 1 0,-1 0 0,0 0 0,0 0 0,0 0 0,0 1 0,0-1 0,0 1 0,-1-1 0,1 1 0,0-1 0,-1 1 0,1 0 0,-1 0 0,0 0 0,1 0 0,-1 0 0,0 0 0,0 0 0,0 0 0,-1 0 0,1 1 0,0-1 0,-1 0 0,1 3 0,2 9 0,0 0 0,-1 0 0,-1 0 0,0 1 0,0-1 0,-2 0 0,0 1 0,0-1 0,-2 0 0,1 0 0,-2 0 0,0 0 0,-1 0 0,0-1 0,-1 0 0,0 0 0,-1-1 0,-1 1 0,0-1 0,0-1 0,-1 0 0,-17 17 0,-3-3 0,11-8 0,-1-1 0,-1-1 0,-39 22 0,58-36 0,0-1 0,0 0 0,0 1 0,-1-1 0,1 1 0,0-1 0,0 1 0,0 0 0,0-1 0,0 1 0,0 0 0,0 0 0,0 0 0,0 0 0,0 0 0,0 0 0,1 0 0,-1 0 0,0 0 0,1 0 0,-1 0 0,1 0 0,-1 0 0,0 3 0,2-3 0,0 0 0,0 0 0,0 0 0,-1 0 0,1 0 0,0 0 0,0-1 0,0 1 0,0 0 0,1-1 0,-1 1 0,0-1 0,0 1 0,0-1 0,0 1 0,1-1 0,-1 0 0,0 1 0,2-1 0,71 7 0,39-8-1365,-89 1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7T02:25:11.0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40 24575,'0'-5'0,"1"0"0,0 1 0,0-1 0,0 0 0,1 0 0,0 1 0,0-1 0,0 1 0,0-1 0,5-6 0,34-42 0,-25 35 0,72-86 0,-88 103 0,1 1 0,-1-1 0,0 1 0,1 0 0,-1-1 0,0 1 0,1-1 0,-1 1 0,0 0 0,1-1 0,-1 1 0,1 0 0,-1 0 0,0-1 0,1 1 0,-1 0 0,1 0 0,-1 0 0,1 0 0,-1-1 0,1 1 0,-1 0 0,1 0 0,-1 0 0,1 0 0,-1 0 0,1 0 0,-1 0 0,1 0 0,-1 1 0,1-1 0,0 0 0,6 17 0,-7 33 0,0-43 0,-3 239-1365,3-224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9</TotalTime>
  <Pages>1</Pages>
  <Words>915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hong Dang</dc:creator>
  <cp:keywords/>
  <dc:description/>
  <cp:lastModifiedBy>Minh Thong Dang</cp:lastModifiedBy>
  <cp:revision>58</cp:revision>
  <dcterms:created xsi:type="dcterms:W3CDTF">2021-10-04T12:56:00Z</dcterms:created>
  <dcterms:modified xsi:type="dcterms:W3CDTF">2023-08-06T08:48:00Z</dcterms:modified>
</cp:coreProperties>
</file>